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67240" w14:textId="77777777" w:rsidR="00CD1933" w:rsidRDefault="00CD1933" w:rsidP="00981C5A">
      <w:pPr>
        <w:spacing w:line="480" w:lineRule="auto"/>
        <w:jc w:val="center"/>
        <w:rPr>
          <w:rFonts w:ascii="Times New Roman" w:hAnsi="Times New Roman" w:cs="Times New Roman"/>
          <w:b/>
          <w:sz w:val="24"/>
          <w:szCs w:val="24"/>
        </w:rPr>
      </w:pPr>
    </w:p>
    <w:p w14:paraId="1749F53E" w14:textId="77777777" w:rsidR="00CD1933" w:rsidRDefault="00CD1933" w:rsidP="00981C5A">
      <w:pPr>
        <w:spacing w:line="480" w:lineRule="auto"/>
        <w:jc w:val="center"/>
        <w:rPr>
          <w:rFonts w:ascii="Times New Roman" w:hAnsi="Times New Roman" w:cs="Times New Roman"/>
          <w:b/>
          <w:sz w:val="24"/>
          <w:szCs w:val="24"/>
        </w:rPr>
      </w:pPr>
    </w:p>
    <w:p w14:paraId="0B5205E5" w14:textId="77777777" w:rsidR="00CD1933" w:rsidRDefault="00CD1933" w:rsidP="00981C5A">
      <w:pPr>
        <w:spacing w:line="480" w:lineRule="auto"/>
        <w:jc w:val="center"/>
        <w:rPr>
          <w:rFonts w:ascii="Times New Roman" w:hAnsi="Times New Roman" w:cs="Times New Roman"/>
          <w:b/>
          <w:sz w:val="24"/>
          <w:szCs w:val="24"/>
        </w:rPr>
      </w:pPr>
    </w:p>
    <w:p w14:paraId="64B8E8C6" w14:textId="77777777" w:rsidR="00CD1933" w:rsidRDefault="00CD1933" w:rsidP="00981C5A">
      <w:pPr>
        <w:spacing w:line="480" w:lineRule="auto"/>
        <w:jc w:val="center"/>
        <w:rPr>
          <w:rFonts w:ascii="Times New Roman" w:hAnsi="Times New Roman" w:cs="Times New Roman"/>
          <w:b/>
          <w:sz w:val="24"/>
          <w:szCs w:val="24"/>
        </w:rPr>
      </w:pPr>
    </w:p>
    <w:p w14:paraId="24C6D1D1" w14:textId="77777777" w:rsidR="00CD1933" w:rsidRDefault="00CD1933" w:rsidP="00981C5A">
      <w:pPr>
        <w:spacing w:line="480" w:lineRule="auto"/>
        <w:jc w:val="center"/>
        <w:rPr>
          <w:rFonts w:ascii="Times New Roman" w:hAnsi="Times New Roman" w:cs="Times New Roman"/>
          <w:b/>
          <w:sz w:val="24"/>
          <w:szCs w:val="24"/>
        </w:rPr>
      </w:pPr>
    </w:p>
    <w:p w14:paraId="7A6C0940" w14:textId="77777777" w:rsidR="00CD1933" w:rsidRDefault="00CD1933" w:rsidP="00981C5A">
      <w:pPr>
        <w:spacing w:line="480" w:lineRule="auto"/>
        <w:jc w:val="center"/>
        <w:rPr>
          <w:rFonts w:ascii="Times New Roman" w:hAnsi="Times New Roman" w:cs="Times New Roman"/>
          <w:b/>
          <w:sz w:val="24"/>
          <w:szCs w:val="24"/>
        </w:rPr>
      </w:pPr>
    </w:p>
    <w:p w14:paraId="1DABE3A6" w14:textId="77777777" w:rsidR="00CD1933" w:rsidRDefault="00CD1933" w:rsidP="00981C5A">
      <w:pPr>
        <w:spacing w:line="480" w:lineRule="auto"/>
        <w:jc w:val="center"/>
        <w:rPr>
          <w:rFonts w:ascii="Times New Roman" w:hAnsi="Times New Roman" w:cs="Times New Roman"/>
          <w:b/>
          <w:sz w:val="24"/>
          <w:szCs w:val="24"/>
        </w:rPr>
      </w:pPr>
    </w:p>
    <w:p w14:paraId="66491378" w14:textId="5EE1C2E0" w:rsidR="00CD1933" w:rsidRPr="000661C4" w:rsidRDefault="000661C4" w:rsidP="000661C4">
      <w:pPr>
        <w:spacing w:line="480" w:lineRule="auto"/>
        <w:jc w:val="center"/>
        <w:rPr>
          <w:rFonts w:ascii="Times New Roman" w:hAnsi="Times New Roman" w:cs="Times New Roman"/>
          <w:sz w:val="24"/>
          <w:szCs w:val="24"/>
        </w:rPr>
      </w:pPr>
      <w:r>
        <w:rPr>
          <w:rFonts w:ascii="Times New Roman" w:hAnsi="Times New Roman" w:cs="Times New Roman"/>
          <w:sz w:val="24"/>
          <w:szCs w:val="24"/>
        </w:rPr>
        <w:t>Biases in organization</w:t>
      </w:r>
    </w:p>
    <w:p w14:paraId="1C7CDD54" w14:textId="77777777" w:rsidR="00CD1933" w:rsidRDefault="00CD1933" w:rsidP="00981C5A">
      <w:pPr>
        <w:spacing w:line="480" w:lineRule="auto"/>
        <w:jc w:val="center"/>
        <w:rPr>
          <w:rFonts w:ascii="Times New Roman" w:hAnsi="Times New Roman" w:cs="Times New Roman"/>
          <w:b/>
          <w:sz w:val="24"/>
          <w:szCs w:val="24"/>
        </w:rPr>
      </w:pPr>
    </w:p>
    <w:p w14:paraId="7D43A738" w14:textId="77777777" w:rsidR="00CD1933" w:rsidRDefault="00CD1933" w:rsidP="00981C5A">
      <w:pPr>
        <w:spacing w:line="480" w:lineRule="auto"/>
        <w:jc w:val="center"/>
        <w:rPr>
          <w:rFonts w:ascii="Times New Roman" w:hAnsi="Times New Roman" w:cs="Times New Roman"/>
          <w:b/>
          <w:sz w:val="24"/>
          <w:szCs w:val="24"/>
        </w:rPr>
      </w:pPr>
    </w:p>
    <w:p w14:paraId="27730907" w14:textId="77777777" w:rsidR="00CD1933" w:rsidRDefault="00CD1933" w:rsidP="00981C5A">
      <w:pPr>
        <w:spacing w:line="480" w:lineRule="auto"/>
        <w:jc w:val="center"/>
        <w:rPr>
          <w:rFonts w:ascii="Times New Roman" w:hAnsi="Times New Roman" w:cs="Times New Roman"/>
          <w:b/>
          <w:sz w:val="24"/>
          <w:szCs w:val="24"/>
        </w:rPr>
      </w:pPr>
    </w:p>
    <w:p w14:paraId="032E2AC9" w14:textId="77777777" w:rsidR="00CD1933" w:rsidRDefault="00CD1933" w:rsidP="00981C5A">
      <w:pPr>
        <w:spacing w:line="480" w:lineRule="auto"/>
        <w:jc w:val="center"/>
        <w:rPr>
          <w:rFonts w:ascii="Times New Roman" w:hAnsi="Times New Roman" w:cs="Times New Roman"/>
          <w:b/>
          <w:sz w:val="24"/>
          <w:szCs w:val="24"/>
        </w:rPr>
      </w:pPr>
    </w:p>
    <w:p w14:paraId="1D2C214F" w14:textId="77777777" w:rsidR="00CD1933" w:rsidRDefault="00CD1933" w:rsidP="00981C5A">
      <w:pPr>
        <w:spacing w:line="480" w:lineRule="auto"/>
        <w:jc w:val="center"/>
        <w:rPr>
          <w:rFonts w:ascii="Times New Roman" w:hAnsi="Times New Roman" w:cs="Times New Roman"/>
          <w:b/>
          <w:sz w:val="24"/>
          <w:szCs w:val="24"/>
        </w:rPr>
      </w:pPr>
    </w:p>
    <w:p w14:paraId="4106A7B2" w14:textId="77777777" w:rsidR="00CD1933" w:rsidRDefault="00CD1933" w:rsidP="00981C5A">
      <w:pPr>
        <w:spacing w:line="480" w:lineRule="auto"/>
        <w:jc w:val="center"/>
        <w:rPr>
          <w:rFonts w:ascii="Times New Roman" w:hAnsi="Times New Roman" w:cs="Times New Roman"/>
          <w:b/>
          <w:sz w:val="24"/>
          <w:szCs w:val="24"/>
        </w:rPr>
      </w:pPr>
    </w:p>
    <w:p w14:paraId="375C39E5" w14:textId="77777777" w:rsidR="00CD1933" w:rsidRDefault="00CD1933" w:rsidP="00981C5A">
      <w:pPr>
        <w:spacing w:line="480" w:lineRule="auto"/>
        <w:jc w:val="center"/>
        <w:rPr>
          <w:rFonts w:ascii="Times New Roman" w:hAnsi="Times New Roman" w:cs="Times New Roman"/>
          <w:b/>
          <w:sz w:val="24"/>
          <w:szCs w:val="24"/>
        </w:rPr>
      </w:pPr>
    </w:p>
    <w:p w14:paraId="6825E50C" w14:textId="77777777" w:rsidR="00CD1933" w:rsidRDefault="00CD1933" w:rsidP="00981C5A">
      <w:pPr>
        <w:spacing w:line="480" w:lineRule="auto"/>
        <w:jc w:val="center"/>
        <w:rPr>
          <w:rFonts w:ascii="Times New Roman" w:hAnsi="Times New Roman" w:cs="Times New Roman"/>
          <w:b/>
          <w:sz w:val="24"/>
          <w:szCs w:val="24"/>
        </w:rPr>
      </w:pPr>
    </w:p>
    <w:p w14:paraId="10D0FBEB" w14:textId="77777777" w:rsidR="00CD1933" w:rsidRDefault="00CD1933" w:rsidP="00981C5A">
      <w:pPr>
        <w:spacing w:line="480" w:lineRule="auto"/>
        <w:jc w:val="center"/>
        <w:rPr>
          <w:rFonts w:ascii="Times New Roman" w:hAnsi="Times New Roman" w:cs="Times New Roman"/>
          <w:b/>
          <w:sz w:val="24"/>
          <w:szCs w:val="24"/>
        </w:rPr>
      </w:pPr>
    </w:p>
    <w:p w14:paraId="3C5D11D4" w14:textId="77777777" w:rsidR="00CD1933" w:rsidRDefault="00CD1933" w:rsidP="00981C5A">
      <w:pPr>
        <w:spacing w:line="480" w:lineRule="auto"/>
        <w:jc w:val="center"/>
        <w:rPr>
          <w:rFonts w:ascii="Times New Roman" w:hAnsi="Times New Roman" w:cs="Times New Roman"/>
          <w:b/>
          <w:sz w:val="24"/>
          <w:szCs w:val="24"/>
        </w:rPr>
      </w:pPr>
    </w:p>
    <w:p w14:paraId="45D88563" w14:textId="7D5FC541" w:rsidR="000E5E2A" w:rsidRPr="00981C5A" w:rsidRDefault="000E5E2A" w:rsidP="00981C5A">
      <w:pPr>
        <w:spacing w:line="480" w:lineRule="auto"/>
        <w:jc w:val="center"/>
        <w:rPr>
          <w:rFonts w:ascii="Times New Roman" w:hAnsi="Times New Roman" w:cs="Times New Roman"/>
          <w:b/>
          <w:sz w:val="24"/>
          <w:szCs w:val="24"/>
        </w:rPr>
      </w:pPr>
      <w:r w:rsidRPr="00981C5A">
        <w:rPr>
          <w:rFonts w:ascii="Times New Roman" w:hAnsi="Times New Roman" w:cs="Times New Roman"/>
          <w:b/>
          <w:sz w:val="24"/>
          <w:szCs w:val="24"/>
        </w:rPr>
        <w:lastRenderedPageBreak/>
        <w:t>Introduction</w:t>
      </w:r>
    </w:p>
    <w:p w14:paraId="17F19D65" w14:textId="51267269" w:rsidR="008D60DC" w:rsidRPr="00981C5A" w:rsidRDefault="00E1505D" w:rsidP="00981C5A">
      <w:pPr>
        <w:spacing w:line="480" w:lineRule="auto"/>
        <w:ind w:firstLine="720"/>
        <w:rPr>
          <w:rFonts w:ascii="Times New Roman" w:hAnsi="Times New Roman" w:cs="Times New Roman"/>
          <w:sz w:val="24"/>
          <w:szCs w:val="24"/>
        </w:rPr>
      </w:pPr>
      <w:r w:rsidRPr="00981C5A">
        <w:rPr>
          <w:rFonts w:ascii="Times New Roman" w:hAnsi="Times New Roman" w:cs="Times New Roman"/>
          <w:sz w:val="24"/>
          <w:szCs w:val="24"/>
        </w:rPr>
        <w:t>Gender bias</w:t>
      </w:r>
      <w:r w:rsidR="009B4D46" w:rsidRPr="00981C5A">
        <w:rPr>
          <w:rFonts w:ascii="Times New Roman" w:hAnsi="Times New Roman" w:cs="Times New Roman"/>
          <w:sz w:val="24"/>
          <w:szCs w:val="24"/>
        </w:rPr>
        <w:t xml:space="preserve"> </w:t>
      </w:r>
      <w:r w:rsidRPr="00981C5A">
        <w:rPr>
          <w:rFonts w:ascii="Times New Roman" w:hAnsi="Times New Roman" w:cs="Times New Roman"/>
          <w:sz w:val="24"/>
          <w:szCs w:val="24"/>
        </w:rPr>
        <w:t>refers to a situation where people are not treated equally just on the basis of their gender.</w:t>
      </w:r>
      <w:r w:rsidR="009B4D46" w:rsidRPr="00981C5A">
        <w:rPr>
          <w:rFonts w:ascii="Times New Roman" w:hAnsi="Times New Roman" w:cs="Times New Roman"/>
          <w:sz w:val="24"/>
          <w:szCs w:val="24"/>
        </w:rPr>
        <w:t xml:space="preserve"> In the terms used by the chapter, it is referred to as anchoring because</w:t>
      </w:r>
      <w:r w:rsidR="00091805" w:rsidRPr="00981C5A">
        <w:rPr>
          <w:rFonts w:ascii="Times New Roman" w:hAnsi="Times New Roman" w:cs="Times New Roman"/>
          <w:sz w:val="24"/>
          <w:szCs w:val="24"/>
        </w:rPr>
        <w:t xml:space="preserve"> it refers to rely too heavily on the gender trait of people</w:t>
      </w:r>
      <w:sdt>
        <w:sdtPr>
          <w:rPr>
            <w:rFonts w:ascii="Times New Roman" w:hAnsi="Times New Roman" w:cs="Times New Roman"/>
            <w:sz w:val="24"/>
            <w:szCs w:val="24"/>
          </w:rPr>
          <w:id w:val="1357396266"/>
          <w:citation/>
        </w:sdtPr>
        <w:sdtContent>
          <w:r w:rsidR="003A2091">
            <w:rPr>
              <w:rFonts w:ascii="Times New Roman" w:hAnsi="Times New Roman" w:cs="Times New Roman"/>
              <w:sz w:val="24"/>
              <w:szCs w:val="24"/>
            </w:rPr>
            <w:fldChar w:fldCharType="begin"/>
          </w:r>
          <w:r w:rsidR="003A2091">
            <w:rPr>
              <w:rFonts w:ascii="Times New Roman" w:hAnsi="Times New Roman" w:cs="Times New Roman"/>
              <w:sz w:val="24"/>
              <w:szCs w:val="24"/>
            </w:rPr>
            <w:instrText xml:space="preserve"> CITATION Jea \l 1033 </w:instrText>
          </w:r>
          <w:r w:rsidR="003A2091">
            <w:rPr>
              <w:rFonts w:ascii="Times New Roman" w:hAnsi="Times New Roman" w:cs="Times New Roman"/>
              <w:sz w:val="24"/>
              <w:szCs w:val="24"/>
            </w:rPr>
            <w:fldChar w:fldCharType="separate"/>
          </w:r>
          <w:r w:rsidR="003A2091">
            <w:rPr>
              <w:rFonts w:ascii="Times New Roman" w:hAnsi="Times New Roman" w:cs="Times New Roman"/>
              <w:noProof/>
              <w:sz w:val="24"/>
              <w:szCs w:val="24"/>
            </w:rPr>
            <w:t xml:space="preserve"> </w:t>
          </w:r>
          <w:r w:rsidR="003A2091" w:rsidRPr="003A2091">
            <w:rPr>
              <w:rFonts w:ascii="Times New Roman" w:hAnsi="Times New Roman" w:cs="Times New Roman"/>
              <w:noProof/>
              <w:sz w:val="24"/>
              <w:szCs w:val="24"/>
            </w:rPr>
            <w:t>(Sims)</w:t>
          </w:r>
          <w:r w:rsidR="003A2091">
            <w:rPr>
              <w:rFonts w:ascii="Times New Roman" w:hAnsi="Times New Roman" w:cs="Times New Roman"/>
              <w:sz w:val="24"/>
              <w:szCs w:val="24"/>
            </w:rPr>
            <w:fldChar w:fldCharType="end"/>
          </w:r>
        </w:sdtContent>
      </w:sdt>
      <w:r w:rsidR="00091805" w:rsidRPr="00981C5A">
        <w:rPr>
          <w:rFonts w:ascii="Times New Roman" w:hAnsi="Times New Roman" w:cs="Times New Roman"/>
          <w:sz w:val="24"/>
          <w:szCs w:val="24"/>
        </w:rPr>
        <w:t>.</w:t>
      </w:r>
      <w:r w:rsidR="00691D15" w:rsidRPr="00981C5A">
        <w:rPr>
          <w:rFonts w:ascii="Times New Roman" w:hAnsi="Times New Roman" w:cs="Times New Roman"/>
          <w:sz w:val="24"/>
          <w:szCs w:val="24"/>
        </w:rPr>
        <w:t xml:space="preserve"> The managers may have limited information regarding the performance of </w:t>
      </w:r>
      <w:r w:rsidR="00C550EA" w:rsidRPr="00981C5A">
        <w:rPr>
          <w:rFonts w:ascii="Times New Roman" w:hAnsi="Times New Roman" w:cs="Times New Roman"/>
          <w:sz w:val="24"/>
          <w:szCs w:val="24"/>
        </w:rPr>
        <w:t>men and women and he will anchor his hiring decision on the bases of initial information that men work better than women.</w:t>
      </w:r>
      <w:r w:rsidR="00B0259C" w:rsidRPr="00981C5A">
        <w:rPr>
          <w:rFonts w:ascii="Times New Roman" w:hAnsi="Times New Roman" w:cs="Times New Roman"/>
          <w:sz w:val="24"/>
          <w:szCs w:val="24"/>
        </w:rPr>
        <w:t xml:space="preserve"> </w:t>
      </w:r>
      <w:r w:rsidRPr="00981C5A">
        <w:rPr>
          <w:rFonts w:ascii="Times New Roman" w:hAnsi="Times New Roman" w:cs="Times New Roman"/>
          <w:sz w:val="24"/>
          <w:szCs w:val="24"/>
        </w:rPr>
        <w:t xml:space="preserve">It can </w:t>
      </w:r>
      <w:r w:rsidR="00E9584B" w:rsidRPr="00981C5A">
        <w:rPr>
          <w:rFonts w:ascii="Times New Roman" w:hAnsi="Times New Roman" w:cs="Times New Roman"/>
          <w:sz w:val="24"/>
          <w:szCs w:val="24"/>
        </w:rPr>
        <w:t xml:space="preserve">happen when some important task is not assigned to a female employee just because of her gender whereas her experience and working abilities are </w:t>
      </w:r>
      <w:r w:rsidR="00AD12C6" w:rsidRPr="00981C5A">
        <w:rPr>
          <w:rFonts w:ascii="Times New Roman" w:hAnsi="Times New Roman" w:cs="Times New Roman"/>
          <w:sz w:val="24"/>
          <w:szCs w:val="24"/>
        </w:rPr>
        <w:t xml:space="preserve">perfectly suited to that particular job. </w:t>
      </w:r>
      <w:r w:rsidR="00723ECA" w:rsidRPr="00981C5A">
        <w:rPr>
          <w:rFonts w:ascii="Times New Roman" w:hAnsi="Times New Roman" w:cs="Times New Roman"/>
          <w:sz w:val="24"/>
          <w:szCs w:val="24"/>
        </w:rPr>
        <w:t xml:space="preserve">The current status of gender equality in workplace organizations is a result of </w:t>
      </w:r>
      <w:r w:rsidR="00CF6C42" w:rsidRPr="00981C5A">
        <w:rPr>
          <w:rFonts w:ascii="Times New Roman" w:hAnsi="Times New Roman" w:cs="Times New Roman"/>
          <w:sz w:val="24"/>
          <w:szCs w:val="24"/>
        </w:rPr>
        <w:t xml:space="preserve">long time historical development </w:t>
      </w:r>
      <w:r w:rsidR="00C64574" w:rsidRPr="00981C5A">
        <w:rPr>
          <w:rFonts w:ascii="Times New Roman" w:hAnsi="Times New Roman" w:cs="Times New Roman"/>
          <w:sz w:val="24"/>
          <w:szCs w:val="24"/>
        </w:rPr>
        <w:t xml:space="preserve">which is primarily affected by industrial revolution and modern work organizations. </w:t>
      </w:r>
      <w:r w:rsidR="00D205F1" w:rsidRPr="00981C5A">
        <w:rPr>
          <w:rFonts w:ascii="Times New Roman" w:hAnsi="Times New Roman" w:cs="Times New Roman"/>
          <w:sz w:val="24"/>
          <w:szCs w:val="24"/>
        </w:rPr>
        <w:t xml:space="preserve">Before the industrial revolution, people were asked to do certain work on the basis of their genders only. </w:t>
      </w:r>
      <w:r w:rsidR="00DC466F" w:rsidRPr="00981C5A">
        <w:rPr>
          <w:rFonts w:ascii="Times New Roman" w:hAnsi="Times New Roman" w:cs="Times New Roman"/>
          <w:sz w:val="24"/>
          <w:szCs w:val="24"/>
        </w:rPr>
        <w:t xml:space="preserve"> After the </w:t>
      </w:r>
      <w:r w:rsidR="003A2091" w:rsidRPr="00981C5A">
        <w:rPr>
          <w:rFonts w:ascii="Times New Roman" w:hAnsi="Times New Roman" w:cs="Times New Roman"/>
          <w:sz w:val="24"/>
          <w:szCs w:val="24"/>
        </w:rPr>
        <w:t>World</w:t>
      </w:r>
      <w:r w:rsidR="00DC466F" w:rsidRPr="00981C5A">
        <w:rPr>
          <w:rFonts w:ascii="Times New Roman" w:hAnsi="Times New Roman" w:cs="Times New Roman"/>
          <w:sz w:val="24"/>
          <w:szCs w:val="24"/>
        </w:rPr>
        <w:t xml:space="preserve"> War II, there was a clear direction for the American society implying that </w:t>
      </w:r>
      <w:r w:rsidR="007A2723" w:rsidRPr="00981C5A">
        <w:rPr>
          <w:rFonts w:ascii="Times New Roman" w:hAnsi="Times New Roman" w:cs="Times New Roman"/>
          <w:sz w:val="24"/>
          <w:szCs w:val="24"/>
        </w:rPr>
        <w:t xml:space="preserve">women were solely made for motherhood and men will work outside. </w:t>
      </w:r>
      <w:r w:rsidR="00AA647E" w:rsidRPr="00981C5A">
        <w:rPr>
          <w:rFonts w:ascii="Times New Roman" w:hAnsi="Times New Roman" w:cs="Times New Roman"/>
          <w:sz w:val="24"/>
          <w:szCs w:val="24"/>
        </w:rPr>
        <w:t>Some organizations still follow these predefined work rules on the bases of gender and do not allow females to work on certain tasks or project.</w:t>
      </w:r>
      <w:r w:rsidR="00AE19A5" w:rsidRPr="00981C5A">
        <w:rPr>
          <w:rFonts w:ascii="Times New Roman" w:hAnsi="Times New Roman" w:cs="Times New Roman"/>
          <w:sz w:val="24"/>
          <w:szCs w:val="24"/>
        </w:rPr>
        <w:t xml:space="preserve"> Many child care centers opened </w:t>
      </w:r>
      <w:r w:rsidR="00D1706F" w:rsidRPr="00981C5A">
        <w:rPr>
          <w:rFonts w:ascii="Times New Roman" w:hAnsi="Times New Roman" w:cs="Times New Roman"/>
          <w:sz w:val="24"/>
          <w:szCs w:val="24"/>
        </w:rPr>
        <w:t xml:space="preserve">during the war time were closed to show that these children should be looked after by their mothers. Early laws </w:t>
      </w:r>
      <w:r w:rsidR="009651E7" w:rsidRPr="00981C5A">
        <w:rPr>
          <w:rFonts w:ascii="Times New Roman" w:hAnsi="Times New Roman" w:cs="Times New Roman"/>
          <w:sz w:val="24"/>
          <w:szCs w:val="24"/>
        </w:rPr>
        <w:t>made to protect labor exaggerated the gender differences in organizations. Partici</w:t>
      </w:r>
      <w:r w:rsidR="007B30D3" w:rsidRPr="00981C5A">
        <w:rPr>
          <w:rFonts w:ascii="Times New Roman" w:hAnsi="Times New Roman" w:cs="Times New Roman"/>
          <w:sz w:val="24"/>
          <w:szCs w:val="24"/>
        </w:rPr>
        <w:t>pation of both white and black women in the workforce increased till mid 90s and is on a steady decline ever since.</w:t>
      </w:r>
      <w:r w:rsidR="0071237D" w:rsidRPr="00981C5A">
        <w:rPr>
          <w:rFonts w:ascii="Times New Roman" w:hAnsi="Times New Roman" w:cs="Times New Roman"/>
          <w:sz w:val="24"/>
          <w:szCs w:val="24"/>
        </w:rPr>
        <w:t xml:space="preserve"> Women were also offered a lower salary or reward for a similar position as compared to men. </w:t>
      </w:r>
      <w:r w:rsidR="00AA647E" w:rsidRPr="00981C5A">
        <w:rPr>
          <w:rFonts w:ascii="Times New Roman" w:hAnsi="Times New Roman" w:cs="Times New Roman"/>
          <w:sz w:val="24"/>
          <w:szCs w:val="24"/>
        </w:rPr>
        <w:t xml:space="preserve">This is an important aspect of the organizational </w:t>
      </w:r>
      <w:r w:rsidR="0095157E" w:rsidRPr="00981C5A">
        <w:rPr>
          <w:rFonts w:ascii="Times New Roman" w:hAnsi="Times New Roman" w:cs="Times New Roman"/>
          <w:sz w:val="24"/>
          <w:szCs w:val="24"/>
        </w:rPr>
        <w:t>performance because in many cases, women are more qualified than men and are suitable for doing</w:t>
      </w:r>
      <w:r w:rsidR="009A00CD" w:rsidRPr="00981C5A">
        <w:rPr>
          <w:rFonts w:ascii="Times New Roman" w:hAnsi="Times New Roman" w:cs="Times New Roman"/>
          <w:sz w:val="24"/>
          <w:szCs w:val="24"/>
        </w:rPr>
        <w:t xml:space="preserve"> </w:t>
      </w:r>
      <w:r w:rsidR="0095157E" w:rsidRPr="00981C5A">
        <w:rPr>
          <w:rFonts w:ascii="Times New Roman" w:hAnsi="Times New Roman" w:cs="Times New Roman"/>
          <w:sz w:val="24"/>
          <w:szCs w:val="24"/>
        </w:rPr>
        <w:t>a certain task.</w:t>
      </w:r>
      <w:r w:rsidR="009A00CD" w:rsidRPr="00981C5A">
        <w:rPr>
          <w:rFonts w:ascii="Times New Roman" w:hAnsi="Times New Roman" w:cs="Times New Roman"/>
          <w:sz w:val="24"/>
          <w:szCs w:val="24"/>
        </w:rPr>
        <w:t xml:space="preserve"> In this scenario, an organization will suffer if it does not allow a female to work on the task. </w:t>
      </w:r>
      <w:r w:rsidR="001F33DE" w:rsidRPr="00981C5A">
        <w:rPr>
          <w:rFonts w:ascii="Times New Roman" w:hAnsi="Times New Roman" w:cs="Times New Roman"/>
          <w:sz w:val="24"/>
          <w:szCs w:val="24"/>
        </w:rPr>
        <w:t>A</w:t>
      </w:r>
      <w:r w:rsidR="007A1DEF" w:rsidRPr="00981C5A">
        <w:rPr>
          <w:rFonts w:ascii="Times New Roman" w:hAnsi="Times New Roman" w:cs="Times New Roman"/>
          <w:sz w:val="24"/>
          <w:szCs w:val="24"/>
        </w:rPr>
        <w:t>nother implication will be that there will be demotivation prevailing in at least a group of employees w</w:t>
      </w:r>
      <w:r w:rsidR="00047397" w:rsidRPr="00981C5A">
        <w:rPr>
          <w:rFonts w:ascii="Times New Roman" w:hAnsi="Times New Roman" w:cs="Times New Roman"/>
          <w:sz w:val="24"/>
          <w:szCs w:val="24"/>
        </w:rPr>
        <w:t>h</w:t>
      </w:r>
      <w:r w:rsidR="007A1DEF" w:rsidRPr="00981C5A">
        <w:rPr>
          <w:rFonts w:ascii="Times New Roman" w:hAnsi="Times New Roman" w:cs="Times New Roman"/>
          <w:sz w:val="24"/>
          <w:szCs w:val="24"/>
        </w:rPr>
        <w:t xml:space="preserve">o are all females. </w:t>
      </w:r>
      <w:r w:rsidR="00047397" w:rsidRPr="00981C5A">
        <w:rPr>
          <w:rFonts w:ascii="Times New Roman" w:hAnsi="Times New Roman" w:cs="Times New Roman"/>
          <w:sz w:val="24"/>
          <w:szCs w:val="24"/>
        </w:rPr>
        <w:t xml:space="preserve">Any </w:t>
      </w:r>
      <w:r w:rsidR="00047397" w:rsidRPr="00981C5A">
        <w:rPr>
          <w:rFonts w:ascii="Times New Roman" w:hAnsi="Times New Roman" w:cs="Times New Roman"/>
          <w:sz w:val="24"/>
          <w:szCs w:val="24"/>
        </w:rPr>
        <w:lastRenderedPageBreak/>
        <w:t xml:space="preserve">incident can be taken to court by an employee resulting in costly hearings and payments of damages if </w:t>
      </w:r>
      <w:r w:rsidR="00AE19A5" w:rsidRPr="00981C5A">
        <w:rPr>
          <w:rFonts w:ascii="Times New Roman" w:hAnsi="Times New Roman" w:cs="Times New Roman"/>
          <w:sz w:val="24"/>
          <w:szCs w:val="24"/>
        </w:rPr>
        <w:t>they prove right.</w:t>
      </w:r>
    </w:p>
    <w:p w14:paraId="72CDD248" w14:textId="3F538B45" w:rsidR="000E5E2A" w:rsidRPr="00981C5A" w:rsidRDefault="000E5E2A" w:rsidP="00981C5A">
      <w:pPr>
        <w:spacing w:line="480" w:lineRule="auto"/>
        <w:jc w:val="center"/>
        <w:rPr>
          <w:rFonts w:ascii="Times New Roman" w:hAnsi="Times New Roman" w:cs="Times New Roman"/>
          <w:b/>
          <w:sz w:val="24"/>
          <w:szCs w:val="24"/>
        </w:rPr>
      </w:pPr>
      <w:r w:rsidRPr="00981C5A">
        <w:rPr>
          <w:rFonts w:ascii="Times New Roman" w:hAnsi="Times New Roman" w:cs="Times New Roman"/>
          <w:b/>
          <w:sz w:val="24"/>
          <w:szCs w:val="24"/>
        </w:rPr>
        <w:t>Organizational Problem</w:t>
      </w:r>
    </w:p>
    <w:p w14:paraId="5188A1AB" w14:textId="1800447E" w:rsidR="00246201" w:rsidRPr="00981C5A" w:rsidRDefault="00246201" w:rsidP="00981C5A">
      <w:pPr>
        <w:spacing w:line="480" w:lineRule="auto"/>
        <w:ind w:firstLine="720"/>
        <w:rPr>
          <w:rFonts w:ascii="Times New Roman" w:hAnsi="Times New Roman" w:cs="Times New Roman"/>
          <w:sz w:val="24"/>
          <w:szCs w:val="24"/>
        </w:rPr>
      </w:pPr>
      <w:r w:rsidRPr="00981C5A">
        <w:rPr>
          <w:rFonts w:ascii="Times New Roman" w:hAnsi="Times New Roman" w:cs="Times New Roman"/>
          <w:sz w:val="24"/>
          <w:szCs w:val="24"/>
        </w:rPr>
        <w:t xml:space="preserve">I have been working in a multinational organization that has its </w:t>
      </w:r>
      <w:r w:rsidR="00737A92" w:rsidRPr="00981C5A">
        <w:rPr>
          <w:rFonts w:ascii="Times New Roman" w:hAnsi="Times New Roman" w:cs="Times New Roman"/>
          <w:sz w:val="24"/>
          <w:szCs w:val="24"/>
        </w:rPr>
        <w:t>headquarters in the USA.</w:t>
      </w:r>
      <w:r w:rsidR="00900E79" w:rsidRPr="00981C5A">
        <w:rPr>
          <w:rFonts w:ascii="Times New Roman" w:hAnsi="Times New Roman" w:cs="Times New Roman"/>
          <w:sz w:val="24"/>
          <w:szCs w:val="24"/>
        </w:rPr>
        <w:t xml:space="preserve"> The organization is involved in </w:t>
      </w:r>
      <w:r w:rsidR="001308D7" w:rsidRPr="00981C5A">
        <w:rPr>
          <w:rFonts w:ascii="Times New Roman" w:hAnsi="Times New Roman" w:cs="Times New Roman"/>
          <w:sz w:val="24"/>
          <w:szCs w:val="24"/>
        </w:rPr>
        <w:t xml:space="preserve">software development and other IT related activities. </w:t>
      </w:r>
      <w:r w:rsidR="00A50166" w:rsidRPr="00981C5A">
        <w:rPr>
          <w:rFonts w:ascii="Times New Roman" w:hAnsi="Times New Roman" w:cs="Times New Roman"/>
          <w:sz w:val="24"/>
          <w:szCs w:val="24"/>
        </w:rPr>
        <w:t xml:space="preserve">Being a multinational company, the organization comes across people from both genders and from all races. It is important for the organization to have very clear codes of conduct </w:t>
      </w:r>
      <w:r w:rsidR="00C07A7F" w:rsidRPr="00981C5A">
        <w:rPr>
          <w:rFonts w:ascii="Times New Roman" w:hAnsi="Times New Roman" w:cs="Times New Roman"/>
          <w:sz w:val="24"/>
          <w:szCs w:val="24"/>
        </w:rPr>
        <w:t xml:space="preserve">regarding any biases but that is not the case in this organization. There are two major biases </w:t>
      </w:r>
      <w:r w:rsidR="00A55054" w:rsidRPr="00981C5A">
        <w:rPr>
          <w:rFonts w:ascii="Times New Roman" w:hAnsi="Times New Roman" w:cs="Times New Roman"/>
          <w:sz w:val="24"/>
          <w:szCs w:val="24"/>
        </w:rPr>
        <w:t xml:space="preserve">which I have observed in this organization. </w:t>
      </w:r>
      <w:r w:rsidR="00737A92" w:rsidRPr="00981C5A">
        <w:rPr>
          <w:rFonts w:ascii="Times New Roman" w:hAnsi="Times New Roman" w:cs="Times New Roman"/>
          <w:sz w:val="24"/>
          <w:szCs w:val="24"/>
        </w:rPr>
        <w:t xml:space="preserve"> </w:t>
      </w:r>
      <w:r w:rsidR="001F392F" w:rsidRPr="00981C5A">
        <w:rPr>
          <w:rFonts w:ascii="Times New Roman" w:hAnsi="Times New Roman" w:cs="Times New Roman"/>
          <w:sz w:val="24"/>
          <w:szCs w:val="24"/>
        </w:rPr>
        <w:t xml:space="preserve">Gender and racial biases have </w:t>
      </w:r>
      <w:r w:rsidR="003B0FEA" w:rsidRPr="00981C5A">
        <w:rPr>
          <w:rFonts w:ascii="Times New Roman" w:hAnsi="Times New Roman" w:cs="Times New Roman"/>
          <w:sz w:val="24"/>
          <w:szCs w:val="24"/>
        </w:rPr>
        <w:t xml:space="preserve">taken serious shape in this organization. </w:t>
      </w:r>
      <w:r w:rsidR="00737A92" w:rsidRPr="00981C5A">
        <w:rPr>
          <w:rFonts w:ascii="Times New Roman" w:hAnsi="Times New Roman" w:cs="Times New Roman"/>
          <w:sz w:val="24"/>
          <w:szCs w:val="24"/>
        </w:rPr>
        <w:t xml:space="preserve">I have spent 10-12 years in the organization and have observed many gender </w:t>
      </w:r>
      <w:r w:rsidR="00BA29CD" w:rsidRPr="00981C5A">
        <w:rPr>
          <w:rFonts w:ascii="Times New Roman" w:hAnsi="Times New Roman" w:cs="Times New Roman"/>
          <w:sz w:val="24"/>
          <w:szCs w:val="24"/>
        </w:rPr>
        <w:t>biases</w:t>
      </w:r>
      <w:r w:rsidR="00737A92" w:rsidRPr="00981C5A">
        <w:rPr>
          <w:rFonts w:ascii="Times New Roman" w:hAnsi="Times New Roman" w:cs="Times New Roman"/>
          <w:sz w:val="24"/>
          <w:szCs w:val="24"/>
        </w:rPr>
        <w:t xml:space="preserve"> instances</w:t>
      </w:r>
      <w:r w:rsidR="00BA29CD" w:rsidRPr="00981C5A">
        <w:rPr>
          <w:rFonts w:ascii="Times New Roman" w:hAnsi="Times New Roman" w:cs="Times New Roman"/>
          <w:sz w:val="24"/>
          <w:szCs w:val="24"/>
        </w:rPr>
        <w:t xml:space="preserve">. The situation has improved over time but still it is far from ideal. The organization is involved in making games, software and </w:t>
      </w:r>
      <w:r w:rsidR="00B01594" w:rsidRPr="00981C5A">
        <w:rPr>
          <w:rFonts w:ascii="Times New Roman" w:hAnsi="Times New Roman" w:cs="Times New Roman"/>
          <w:sz w:val="24"/>
          <w:szCs w:val="24"/>
        </w:rPr>
        <w:t xml:space="preserve">other related products. First problem that I observed was </w:t>
      </w:r>
      <w:r w:rsidR="00B55592" w:rsidRPr="00981C5A">
        <w:rPr>
          <w:rFonts w:ascii="Times New Roman" w:hAnsi="Times New Roman" w:cs="Times New Roman"/>
          <w:sz w:val="24"/>
          <w:szCs w:val="24"/>
        </w:rPr>
        <w:t xml:space="preserve">at the time of </w:t>
      </w:r>
      <w:r w:rsidR="00A52F88" w:rsidRPr="00981C5A">
        <w:rPr>
          <w:rFonts w:ascii="Times New Roman" w:hAnsi="Times New Roman" w:cs="Times New Roman"/>
          <w:sz w:val="24"/>
          <w:szCs w:val="24"/>
        </w:rPr>
        <w:t xml:space="preserve">hiring where </w:t>
      </w:r>
      <w:r w:rsidR="00EE2986" w:rsidRPr="00981C5A">
        <w:rPr>
          <w:rFonts w:ascii="Times New Roman" w:hAnsi="Times New Roman" w:cs="Times New Roman"/>
          <w:sz w:val="24"/>
          <w:szCs w:val="24"/>
        </w:rPr>
        <w:t xml:space="preserve">female employees of equal qualifications to men were rejected just on the basis of their gender. The HR manger took the stance that these jobs </w:t>
      </w:r>
      <w:r w:rsidR="007D32D1" w:rsidRPr="00981C5A">
        <w:rPr>
          <w:rFonts w:ascii="Times New Roman" w:hAnsi="Times New Roman" w:cs="Times New Roman"/>
          <w:sz w:val="24"/>
          <w:szCs w:val="24"/>
        </w:rPr>
        <w:t xml:space="preserve">require late sitting so they are not suitable for women. Further analysis revealed that there was a considerable difference between the terms and conditions offered to </w:t>
      </w:r>
      <w:r w:rsidR="0055166D" w:rsidRPr="00981C5A">
        <w:rPr>
          <w:rFonts w:ascii="Times New Roman" w:hAnsi="Times New Roman" w:cs="Times New Roman"/>
          <w:sz w:val="24"/>
          <w:szCs w:val="24"/>
        </w:rPr>
        <w:t xml:space="preserve">people from both genders. The males were offered better salaries on the ground that they will be more beneficial for the organization. </w:t>
      </w:r>
      <w:r w:rsidR="00D93DDF" w:rsidRPr="00981C5A">
        <w:rPr>
          <w:rFonts w:ascii="Times New Roman" w:hAnsi="Times New Roman" w:cs="Times New Roman"/>
          <w:sz w:val="24"/>
          <w:szCs w:val="24"/>
        </w:rPr>
        <w:t xml:space="preserve">When employees were hired by the organization, there were other biases during the work environment. </w:t>
      </w:r>
      <w:r w:rsidR="009A6DEE" w:rsidRPr="00981C5A">
        <w:rPr>
          <w:rFonts w:ascii="Times New Roman" w:hAnsi="Times New Roman" w:cs="Times New Roman"/>
          <w:sz w:val="24"/>
          <w:szCs w:val="24"/>
        </w:rPr>
        <w:t>The women</w:t>
      </w:r>
      <w:r w:rsidR="00D93DDF" w:rsidRPr="00981C5A">
        <w:rPr>
          <w:rFonts w:ascii="Times New Roman" w:hAnsi="Times New Roman" w:cs="Times New Roman"/>
          <w:sz w:val="24"/>
          <w:szCs w:val="24"/>
        </w:rPr>
        <w:t xml:space="preserve"> were not assigned </w:t>
      </w:r>
      <w:r w:rsidR="004738F2" w:rsidRPr="00981C5A">
        <w:rPr>
          <w:rFonts w:ascii="Times New Roman" w:hAnsi="Times New Roman" w:cs="Times New Roman"/>
          <w:sz w:val="24"/>
          <w:szCs w:val="24"/>
        </w:rPr>
        <w:t xml:space="preserve">critical tasks even if they were more qualified and suitable to do it. Managers perceived that they will not be able to do the task </w:t>
      </w:r>
      <w:r w:rsidR="009A6DEE" w:rsidRPr="00981C5A">
        <w:rPr>
          <w:rFonts w:ascii="Times New Roman" w:hAnsi="Times New Roman" w:cs="Times New Roman"/>
          <w:sz w:val="24"/>
          <w:szCs w:val="24"/>
        </w:rPr>
        <w:t xml:space="preserve">appropriately and in time.  Another issue came across when time for </w:t>
      </w:r>
      <w:r w:rsidR="00B12EF1" w:rsidRPr="00981C5A">
        <w:rPr>
          <w:rFonts w:ascii="Times New Roman" w:hAnsi="Times New Roman" w:cs="Times New Roman"/>
          <w:sz w:val="24"/>
          <w:szCs w:val="24"/>
        </w:rPr>
        <w:t xml:space="preserve">promotion came for all employees, there were many instances where male employees </w:t>
      </w:r>
      <w:r w:rsidR="00DD4314" w:rsidRPr="00981C5A">
        <w:rPr>
          <w:rFonts w:ascii="Times New Roman" w:hAnsi="Times New Roman" w:cs="Times New Roman"/>
          <w:sz w:val="24"/>
          <w:szCs w:val="24"/>
        </w:rPr>
        <w:t xml:space="preserve">were preferred over female employees </w:t>
      </w:r>
      <w:r w:rsidR="008527E1" w:rsidRPr="00981C5A">
        <w:rPr>
          <w:rFonts w:ascii="Times New Roman" w:hAnsi="Times New Roman" w:cs="Times New Roman"/>
          <w:sz w:val="24"/>
          <w:szCs w:val="24"/>
        </w:rPr>
        <w:t xml:space="preserve">and were promoted. During the general </w:t>
      </w:r>
      <w:r w:rsidR="0007679E" w:rsidRPr="00981C5A">
        <w:rPr>
          <w:rFonts w:ascii="Times New Roman" w:hAnsi="Times New Roman" w:cs="Times New Roman"/>
          <w:sz w:val="24"/>
          <w:szCs w:val="24"/>
        </w:rPr>
        <w:t xml:space="preserve">processes undertaken on day-to-day basis, managers showed bias </w:t>
      </w:r>
      <w:r w:rsidR="0007679E" w:rsidRPr="00981C5A">
        <w:rPr>
          <w:rFonts w:ascii="Times New Roman" w:hAnsi="Times New Roman" w:cs="Times New Roman"/>
          <w:sz w:val="24"/>
          <w:szCs w:val="24"/>
        </w:rPr>
        <w:lastRenderedPageBreak/>
        <w:t xml:space="preserve">towards females by </w:t>
      </w:r>
      <w:r w:rsidR="00D8615E" w:rsidRPr="00981C5A">
        <w:rPr>
          <w:rFonts w:ascii="Times New Roman" w:hAnsi="Times New Roman" w:cs="Times New Roman"/>
          <w:sz w:val="24"/>
          <w:szCs w:val="24"/>
        </w:rPr>
        <w:t xml:space="preserve">pointing out unnecessary errors in their work. Most of these managers </w:t>
      </w:r>
      <w:r w:rsidR="00C27A53" w:rsidRPr="00981C5A">
        <w:rPr>
          <w:rFonts w:ascii="Times New Roman" w:hAnsi="Times New Roman" w:cs="Times New Roman"/>
          <w:sz w:val="24"/>
          <w:szCs w:val="24"/>
        </w:rPr>
        <w:t xml:space="preserve">tried that women do not hold any critical positions in their offices. </w:t>
      </w:r>
      <w:r w:rsidR="00FF5F73" w:rsidRPr="00981C5A">
        <w:rPr>
          <w:rFonts w:ascii="Times New Roman" w:hAnsi="Times New Roman" w:cs="Times New Roman"/>
          <w:sz w:val="24"/>
          <w:szCs w:val="24"/>
        </w:rPr>
        <w:t xml:space="preserve">Some managers showed better behaviors towards </w:t>
      </w:r>
      <w:r w:rsidR="00DB7B25" w:rsidRPr="00981C5A">
        <w:rPr>
          <w:rFonts w:ascii="Times New Roman" w:hAnsi="Times New Roman" w:cs="Times New Roman"/>
          <w:sz w:val="24"/>
          <w:szCs w:val="24"/>
        </w:rPr>
        <w:t xml:space="preserve">females but they also showed sexual harassment actions towards them. </w:t>
      </w:r>
      <w:r w:rsidR="00900E79" w:rsidRPr="00981C5A">
        <w:rPr>
          <w:rFonts w:ascii="Times New Roman" w:hAnsi="Times New Roman" w:cs="Times New Roman"/>
          <w:sz w:val="24"/>
          <w:szCs w:val="24"/>
        </w:rPr>
        <w:t xml:space="preserve">The </w:t>
      </w:r>
      <w:r w:rsidR="003B0FEA" w:rsidRPr="00981C5A">
        <w:rPr>
          <w:rFonts w:ascii="Times New Roman" w:hAnsi="Times New Roman" w:cs="Times New Roman"/>
          <w:sz w:val="24"/>
          <w:szCs w:val="24"/>
        </w:rPr>
        <w:t xml:space="preserve">racial bias has also been observed in this organization to a higher extent. </w:t>
      </w:r>
      <w:r w:rsidR="00A90310" w:rsidRPr="00981C5A">
        <w:rPr>
          <w:rFonts w:ascii="Times New Roman" w:hAnsi="Times New Roman" w:cs="Times New Roman"/>
          <w:sz w:val="24"/>
          <w:szCs w:val="24"/>
        </w:rPr>
        <w:t xml:space="preserve">This kind of bias will be </w:t>
      </w:r>
      <w:r w:rsidR="00213F18" w:rsidRPr="00981C5A">
        <w:rPr>
          <w:rFonts w:ascii="Times New Roman" w:hAnsi="Times New Roman" w:cs="Times New Roman"/>
          <w:sz w:val="24"/>
          <w:szCs w:val="24"/>
        </w:rPr>
        <w:t xml:space="preserve">considered representativeness because the </w:t>
      </w:r>
      <w:r w:rsidR="0096160B" w:rsidRPr="00981C5A">
        <w:rPr>
          <w:rFonts w:ascii="Times New Roman" w:hAnsi="Times New Roman" w:cs="Times New Roman"/>
          <w:sz w:val="24"/>
          <w:szCs w:val="24"/>
        </w:rPr>
        <w:t>manag</w:t>
      </w:r>
      <w:r w:rsidR="00B66D2C" w:rsidRPr="00981C5A">
        <w:rPr>
          <w:rFonts w:ascii="Times New Roman" w:hAnsi="Times New Roman" w:cs="Times New Roman"/>
          <w:sz w:val="24"/>
          <w:szCs w:val="24"/>
        </w:rPr>
        <w:t>ers will assume that the white employees</w:t>
      </w:r>
      <w:r w:rsidR="005A3DB1" w:rsidRPr="00981C5A">
        <w:rPr>
          <w:rFonts w:ascii="Times New Roman" w:hAnsi="Times New Roman" w:cs="Times New Roman"/>
          <w:sz w:val="24"/>
          <w:szCs w:val="24"/>
        </w:rPr>
        <w:t xml:space="preserve"> will be more efficient workers because this has been concluded in the past by other managers in this organization.</w:t>
      </w:r>
      <w:r w:rsidR="00CA51AC" w:rsidRPr="00981C5A">
        <w:rPr>
          <w:rFonts w:ascii="Times New Roman" w:hAnsi="Times New Roman" w:cs="Times New Roman"/>
          <w:sz w:val="24"/>
          <w:szCs w:val="24"/>
        </w:rPr>
        <w:t xml:space="preserve"> The managers have shown that they h</w:t>
      </w:r>
      <w:r w:rsidR="00116655" w:rsidRPr="00981C5A">
        <w:rPr>
          <w:rFonts w:ascii="Times New Roman" w:hAnsi="Times New Roman" w:cs="Times New Roman"/>
          <w:sz w:val="24"/>
          <w:szCs w:val="24"/>
        </w:rPr>
        <w:t xml:space="preserve">ave limited information about the racism aspect implemented by this organization </w:t>
      </w:r>
      <w:r w:rsidR="000F2238" w:rsidRPr="00981C5A">
        <w:rPr>
          <w:rFonts w:ascii="Times New Roman" w:hAnsi="Times New Roman" w:cs="Times New Roman"/>
          <w:sz w:val="24"/>
          <w:szCs w:val="24"/>
        </w:rPr>
        <w:t>so they also show</w:t>
      </w:r>
      <w:r w:rsidR="00832F24" w:rsidRPr="00981C5A">
        <w:rPr>
          <w:rFonts w:ascii="Times New Roman" w:hAnsi="Times New Roman" w:cs="Times New Roman"/>
          <w:sz w:val="24"/>
          <w:szCs w:val="24"/>
        </w:rPr>
        <w:t xml:space="preserve"> representative bias in their attitudes.</w:t>
      </w:r>
      <w:r w:rsidR="00412BB2" w:rsidRPr="00981C5A">
        <w:rPr>
          <w:rFonts w:ascii="Times New Roman" w:hAnsi="Times New Roman" w:cs="Times New Roman"/>
          <w:sz w:val="24"/>
          <w:szCs w:val="24"/>
        </w:rPr>
        <w:t xml:space="preserve"> </w:t>
      </w:r>
      <w:r w:rsidR="00C55F08" w:rsidRPr="00981C5A">
        <w:rPr>
          <w:rFonts w:ascii="Times New Roman" w:hAnsi="Times New Roman" w:cs="Times New Roman"/>
          <w:sz w:val="24"/>
          <w:szCs w:val="24"/>
        </w:rPr>
        <w:t xml:space="preserve"> It also shows the application of fundamental attribution error because managers </w:t>
      </w:r>
      <w:r w:rsidR="006455F6" w:rsidRPr="00981C5A">
        <w:rPr>
          <w:rFonts w:ascii="Times New Roman" w:hAnsi="Times New Roman" w:cs="Times New Roman"/>
          <w:sz w:val="24"/>
          <w:szCs w:val="24"/>
        </w:rPr>
        <w:t>tend to judge peo</w:t>
      </w:r>
      <w:r w:rsidR="00EE0D91" w:rsidRPr="00981C5A">
        <w:rPr>
          <w:rFonts w:ascii="Times New Roman" w:hAnsi="Times New Roman" w:cs="Times New Roman"/>
          <w:sz w:val="24"/>
          <w:szCs w:val="24"/>
        </w:rPr>
        <w:t>ple from other gender and race based on internal factors.</w:t>
      </w:r>
      <w:r w:rsidR="0078005F" w:rsidRPr="00981C5A">
        <w:rPr>
          <w:rFonts w:ascii="Times New Roman" w:hAnsi="Times New Roman" w:cs="Times New Roman"/>
          <w:sz w:val="24"/>
          <w:szCs w:val="24"/>
        </w:rPr>
        <w:t xml:space="preserve"> They did not identify that there is a clear problem i</w:t>
      </w:r>
      <w:r w:rsidR="00232EA6" w:rsidRPr="00981C5A">
        <w:rPr>
          <w:rFonts w:ascii="Times New Roman" w:hAnsi="Times New Roman" w:cs="Times New Roman"/>
          <w:sz w:val="24"/>
          <w:szCs w:val="24"/>
        </w:rPr>
        <w:t xml:space="preserve">n the organization based on these biases and this problem has to be resolved. </w:t>
      </w:r>
      <w:r w:rsidR="003B0FEA" w:rsidRPr="00981C5A">
        <w:rPr>
          <w:rFonts w:ascii="Times New Roman" w:hAnsi="Times New Roman" w:cs="Times New Roman"/>
          <w:sz w:val="24"/>
          <w:szCs w:val="24"/>
        </w:rPr>
        <w:t xml:space="preserve">The </w:t>
      </w:r>
      <w:r w:rsidR="0058743B" w:rsidRPr="00981C5A">
        <w:rPr>
          <w:rFonts w:ascii="Times New Roman" w:hAnsi="Times New Roman" w:cs="Times New Roman"/>
          <w:sz w:val="24"/>
          <w:szCs w:val="24"/>
        </w:rPr>
        <w:t xml:space="preserve">applications of people from other races are either not considered or they are considered if there is no appropriate white candidate available for the </w:t>
      </w:r>
      <w:r w:rsidR="00B22A94" w:rsidRPr="00981C5A">
        <w:rPr>
          <w:rFonts w:ascii="Times New Roman" w:hAnsi="Times New Roman" w:cs="Times New Roman"/>
          <w:sz w:val="24"/>
          <w:szCs w:val="24"/>
        </w:rPr>
        <w:t xml:space="preserve">same post. The attitude of managers towards employees who were not white was clearly different. </w:t>
      </w:r>
      <w:r w:rsidR="008417DA" w:rsidRPr="00981C5A">
        <w:rPr>
          <w:rFonts w:ascii="Times New Roman" w:hAnsi="Times New Roman" w:cs="Times New Roman"/>
          <w:sz w:val="24"/>
          <w:szCs w:val="24"/>
        </w:rPr>
        <w:t xml:space="preserve">Among the two biases discussed, gender bias was more prominent but when the managers came across racial differences within the same gender, they exercised the racial bias. One very clear example of this was witnessed by me when one of my colleagues left and we needed to recruit an assistant programming manager for that seat. There were </w:t>
      </w:r>
      <w:r w:rsidR="007929E2" w:rsidRPr="00981C5A">
        <w:rPr>
          <w:rFonts w:ascii="Times New Roman" w:hAnsi="Times New Roman" w:cs="Times New Roman"/>
          <w:sz w:val="24"/>
          <w:szCs w:val="24"/>
        </w:rPr>
        <w:t xml:space="preserve">4 candidates who were all females and there were 2 candidates each from white and black races. The manager from human resource showed the bias by eliminating both the black candidates from </w:t>
      </w:r>
      <w:r w:rsidR="00984FF1" w:rsidRPr="00981C5A">
        <w:rPr>
          <w:rFonts w:ascii="Times New Roman" w:hAnsi="Times New Roman" w:cs="Times New Roman"/>
          <w:sz w:val="24"/>
          <w:szCs w:val="24"/>
        </w:rPr>
        <w:t xml:space="preserve">contention and then one of the white candidates was selected. When I casually asked the manager about his decision, he said that the </w:t>
      </w:r>
      <w:r w:rsidR="00560F5C" w:rsidRPr="00981C5A">
        <w:rPr>
          <w:rFonts w:ascii="Times New Roman" w:hAnsi="Times New Roman" w:cs="Times New Roman"/>
          <w:sz w:val="24"/>
          <w:szCs w:val="24"/>
        </w:rPr>
        <w:t xml:space="preserve">candidates from other race were not considered for this job and they were dropped without looking on their details. Sometime later, I came across the </w:t>
      </w:r>
      <w:r w:rsidR="006C1473" w:rsidRPr="00981C5A">
        <w:rPr>
          <w:rFonts w:ascii="Times New Roman" w:hAnsi="Times New Roman" w:cs="Times New Roman"/>
          <w:sz w:val="24"/>
          <w:szCs w:val="24"/>
        </w:rPr>
        <w:t xml:space="preserve">details of these candidates and found out that one of these candidates </w:t>
      </w:r>
      <w:r w:rsidR="00917BE6" w:rsidRPr="00981C5A">
        <w:rPr>
          <w:rFonts w:ascii="Times New Roman" w:hAnsi="Times New Roman" w:cs="Times New Roman"/>
          <w:sz w:val="24"/>
          <w:szCs w:val="24"/>
        </w:rPr>
        <w:t xml:space="preserve">had </w:t>
      </w:r>
      <w:r w:rsidR="00917BE6" w:rsidRPr="00981C5A">
        <w:rPr>
          <w:rFonts w:ascii="Times New Roman" w:hAnsi="Times New Roman" w:cs="Times New Roman"/>
          <w:sz w:val="24"/>
          <w:szCs w:val="24"/>
        </w:rPr>
        <w:lastRenderedPageBreak/>
        <w:t>better qualification than the candidate who was actually employed</w:t>
      </w:r>
      <w:r w:rsidR="0006476C" w:rsidRPr="00981C5A">
        <w:rPr>
          <w:rFonts w:ascii="Times New Roman" w:hAnsi="Times New Roman" w:cs="Times New Roman"/>
          <w:sz w:val="24"/>
          <w:szCs w:val="24"/>
        </w:rPr>
        <w:t xml:space="preserve">. Similar incident was noticed by me when the organization employed a manager from outside only because there were no white people from the juniors to </w:t>
      </w:r>
      <w:r w:rsidR="00184EFE" w:rsidRPr="00981C5A">
        <w:rPr>
          <w:rFonts w:ascii="Times New Roman" w:hAnsi="Times New Roman" w:cs="Times New Roman"/>
          <w:sz w:val="24"/>
          <w:szCs w:val="24"/>
        </w:rPr>
        <w:t xml:space="preserve">take his place. Instead of promoting a person from </w:t>
      </w:r>
      <w:r w:rsidR="00D6193D" w:rsidRPr="00981C5A">
        <w:rPr>
          <w:rFonts w:ascii="Times New Roman" w:hAnsi="Times New Roman" w:cs="Times New Roman"/>
          <w:sz w:val="24"/>
          <w:szCs w:val="24"/>
        </w:rPr>
        <w:t>another</w:t>
      </w:r>
      <w:r w:rsidR="00184EFE" w:rsidRPr="00981C5A">
        <w:rPr>
          <w:rFonts w:ascii="Times New Roman" w:hAnsi="Times New Roman" w:cs="Times New Roman"/>
          <w:sz w:val="24"/>
          <w:szCs w:val="24"/>
        </w:rPr>
        <w:t xml:space="preserve"> race, </w:t>
      </w:r>
      <w:r w:rsidR="00D6193D" w:rsidRPr="00981C5A">
        <w:rPr>
          <w:rFonts w:ascii="Times New Roman" w:hAnsi="Times New Roman" w:cs="Times New Roman"/>
          <w:sz w:val="24"/>
          <w:szCs w:val="24"/>
        </w:rPr>
        <w:t>they hired a white person from outside.</w:t>
      </w:r>
    </w:p>
    <w:p w14:paraId="66BE56CE" w14:textId="071946B7" w:rsidR="00D6193D" w:rsidRPr="00981C5A" w:rsidRDefault="00D6193D" w:rsidP="00981C5A">
      <w:pPr>
        <w:spacing w:line="480" w:lineRule="auto"/>
        <w:ind w:firstLine="720"/>
        <w:rPr>
          <w:rFonts w:ascii="Times New Roman" w:hAnsi="Times New Roman" w:cs="Times New Roman"/>
          <w:sz w:val="24"/>
          <w:szCs w:val="24"/>
        </w:rPr>
      </w:pPr>
      <w:r w:rsidRPr="00981C5A">
        <w:rPr>
          <w:rFonts w:ascii="Times New Roman" w:hAnsi="Times New Roman" w:cs="Times New Roman"/>
          <w:sz w:val="24"/>
          <w:szCs w:val="24"/>
        </w:rPr>
        <w:t xml:space="preserve">The results of these actions were very prominent </w:t>
      </w:r>
      <w:r w:rsidR="00240B6E" w:rsidRPr="00981C5A">
        <w:rPr>
          <w:rFonts w:ascii="Times New Roman" w:hAnsi="Times New Roman" w:cs="Times New Roman"/>
          <w:sz w:val="24"/>
          <w:szCs w:val="24"/>
        </w:rPr>
        <w:t xml:space="preserve">both inside and outside of the </w:t>
      </w:r>
      <w:r w:rsidR="002B7D2C" w:rsidRPr="00981C5A">
        <w:rPr>
          <w:rFonts w:ascii="Times New Roman" w:hAnsi="Times New Roman" w:cs="Times New Roman"/>
          <w:sz w:val="24"/>
          <w:szCs w:val="24"/>
        </w:rPr>
        <w:t xml:space="preserve">organization. At the individual level, gender bias is demotivating the female employees and </w:t>
      </w:r>
      <w:r w:rsidR="00B1778D" w:rsidRPr="00981C5A">
        <w:rPr>
          <w:rFonts w:ascii="Times New Roman" w:hAnsi="Times New Roman" w:cs="Times New Roman"/>
          <w:sz w:val="24"/>
          <w:szCs w:val="24"/>
        </w:rPr>
        <w:t xml:space="preserve">people from another race. This demotivation is badly affecting the performance of organization and </w:t>
      </w:r>
      <w:r w:rsidR="00687A17" w:rsidRPr="00981C5A">
        <w:rPr>
          <w:rFonts w:ascii="Times New Roman" w:hAnsi="Times New Roman" w:cs="Times New Roman"/>
          <w:sz w:val="24"/>
          <w:szCs w:val="24"/>
        </w:rPr>
        <w:t xml:space="preserve">in most cases, there is no solution available to these people. These employees are also thinking that they are not </w:t>
      </w:r>
      <w:r w:rsidR="002C3EC1" w:rsidRPr="00981C5A">
        <w:rPr>
          <w:rFonts w:ascii="Times New Roman" w:hAnsi="Times New Roman" w:cs="Times New Roman"/>
          <w:sz w:val="24"/>
          <w:szCs w:val="24"/>
        </w:rPr>
        <w:t xml:space="preserve">treated well despite being equally qualified. </w:t>
      </w:r>
      <w:r w:rsidR="00B922EA" w:rsidRPr="00981C5A">
        <w:rPr>
          <w:rFonts w:ascii="Times New Roman" w:hAnsi="Times New Roman" w:cs="Times New Roman"/>
          <w:sz w:val="24"/>
          <w:szCs w:val="24"/>
        </w:rPr>
        <w:t xml:space="preserve">There were clear indications that these employees </w:t>
      </w:r>
      <w:r w:rsidR="00DA279E" w:rsidRPr="00981C5A">
        <w:rPr>
          <w:rFonts w:ascii="Times New Roman" w:hAnsi="Times New Roman" w:cs="Times New Roman"/>
          <w:sz w:val="24"/>
          <w:szCs w:val="24"/>
        </w:rPr>
        <w:t xml:space="preserve">had little job security </w:t>
      </w:r>
      <w:r w:rsidR="003A3534" w:rsidRPr="00981C5A">
        <w:rPr>
          <w:rFonts w:ascii="Times New Roman" w:hAnsi="Times New Roman" w:cs="Times New Roman"/>
          <w:sz w:val="24"/>
          <w:szCs w:val="24"/>
        </w:rPr>
        <w:t>and, in some instances,</w:t>
      </w:r>
      <w:r w:rsidR="00B9316E" w:rsidRPr="00981C5A">
        <w:rPr>
          <w:rFonts w:ascii="Times New Roman" w:hAnsi="Times New Roman" w:cs="Times New Roman"/>
          <w:sz w:val="24"/>
          <w:szCs w:val="24"/>
        </w:rPr>
        <w:t xml:space="preserve"> they had no chance of being promoted to upper organization levels. </w:t>
      </w:r>
      <w:r w:rsidR="003A3534" w:rsidRPr="00981C5A">
        <w:rPr>
          <w:rFonts w:ascii="Times New Roman" w:hAnsi="Times New Roman" w:cs="Times New Roman"/>
          <w:sz w:val="24"/>
          <w:szCs w:val="24"/>
        </w:rPr>
        <w:t>Groups or teams also suffered because the</w:t>
      </w:r>
      <w:r w:rsidR="00A623B0" w:rsidRPr="00981C5A">
        <w:rPr>
          <w:rFonts w:ascii="Times New Roman" w:hAnsi="Times New Roman" w:cs="Times New Roman"/>
          <w:sz w:val="24"/>
          <w:szCs w:val="24"/>
        </w:rPr>
        <w:t xml:space="preserve">ir members had little coordination among them especially when they were from different </w:t>
      </w:r>
      <w:r w:rsidR="000C4606" w:rsidRPr="00981C5A">
        <w:rPr>
          <w:rFonts w:ascii="Times New Roman" w:hAnsi="Times New Roman" w:cs="Times New Roman"/>
          <w:sz w:val="24"/>
          <w:szCs w:val="24"/>
        </w:rPr>
        <w:t xml:space="preserve">races or gender. Groups </w:t>
      </w:r>
      <w:r w:rsidR="00EF3D1A" w:rsidRPr="00981C5A">
        <w:rPr>
          <w:rFonts w:ascii="Times New Roman" w:hAnsi="Times New Roman" w:cs="Times New Roman"/>
          <w:sz w:val="24"/>
          <w:szCs w:val="24"/>
        </w:rPr>
        <w:t>which had all members from same race performed much better as compared to multi gender or multi race groups. The</w:t>
      </w:r>
      <w:r w:rsidR="00C225F5" w:rsidRPr="00981C5A">
        <w:rPr>
          <w:rFonts w:ascii="Times New Roman" w:hAnsi="Times New Roman" w:cs="Times New Roman"/>
          <w:sz w:val="24"/>
          <w:szCs w:val="24"/>
        </w:rPr>
        <w:t xml:space="preserve"> group leaders suffered the most because they had to </w:t>
      </w:r>
      <w:r w:rsidR="00C45A61" w:rsidRPr="00981C5A">
        <w:rPr>
          <w:rFonts w:ascii="Times New Roman" w:hAnsi="Times New Roman" w:cs="Times New Roman"/>
          <w:sz w:val="24"/>
          <w:szCs w:val="24"/>
        </w:rPr>
        <w:t xml:space="preserve">make sure that their group members performed well and extract results from them but they generally failed to do so. </w:t>
      </w:r>
      <w:r w:rsidR="00B912D1" w:rsidRPr="00981C5A">
        <w:rPr>
          <w:rFonts w:ascii="Times New Roman" w:hAnsi="Times New Roman" w:cs="Times New Roman"/>
          <w:sz w:val="24"/>
          <w:szCs w:val="24"/>
        </w:rPr>
        <w:t xml:space="preserve">Another issue was that groups with people from different races showed more conflicts as compared to single race groups. </w:t>
      </w:r>
      <w:r w:rsidR="0077176F" w:rsidRPr="00981C5A">
        <w:rPr>
          <w:rFonts w:ascii="Times New Roman" w:hAnsi="Times New Roman" w:cs="Times New Roman"/>
          <w:sz w:val="24"/>
          <w:szCs w:val="24"/>
        </w:rPr>
        <w:t xml:space="preserve">Group leaders </w:t>
      </w:r>
      <w:r w:rsidR="003E36DA" w:rsidRPr="00981C5A">
        <w:rPr>
          <w:rFonts w:ascii="Times New Roman" w:hAnsi="Times New Roman" w:cs="Times New Roman"/>
          <w:sz w:val="24"/>
          <w:szCs w:val="24"/>
        </w:rPr>
        <w:t xml:space="preserve">had double responsibility because they </w:t>
      </w:r>
      <w:r w:rsidR="00BE1BE6" w:rsidRPr="00981C5A">
        <w:rPr>
          <w:rFonts w:ascii="Times New Roman" w:hAnsi="Times New Roman" w:cs="Times New Roman"/>
          <w:sz w:val="24"/>
          <w:szCs w:val="24"/>
        </w:rPr>
        <w:t xml:space="preserve">have to manage this conflict as well. </w:t>
      </w:r>
      <w:r w:rsidR="003D5481" w:rsidRPr="00981C5A">
        <w:rPr>
          <w:rFonts w:ascii="Times New Roman" w:hAnsi="Times New Roman" w:cs="Times New Roman"/>
          <w:sz w:val="24"/>
          <w:szCs w:val="24"/>
        </w:rPr>
        <w:t xml:space="preserve">The solution to this problem is that groups should be formed </w:t>
      </w:r>
      <w:r w:rsidR="00F04F85" w:rsidRPr="00981C5A">
        <w:rPr>
          <w:rFonts w:ascii="Times New Roman" w:hAnsi="Times New Roman" w:cs="Times New Roman"/>
          <w:sz w:val="24"/>
          <w:szCs w:val="24"/>
        </w:rPr>
        <w:t xml:space="preserve">keeping people from same race. If this is </w:t>
      </w:r>
      <w:r w:rsidR="00125F6C" w:rsidRPr="00981C5A">
        <w:rPr>
          <w:rFonts w:ascii="Times New Roman" w:hAnsi="Times New Roman" w:cs="Times New Roman"/>
          <w:sz w:val="24"/>
          <w:szCs w:val="24"/>
        </w:rPr>
        <w:t xml:space="preserve">not possible, the </w:t>
      </w:r>
      <w:r w:rsidR="00C55EC3" w:rsidRPr="00981C5A">
        <w:rPr>
          <w:rFonts w:ascii="Times New Roman" w:hAnsi="Times New Roman" w:cs="Times New Roman"/>
          <w:sz w:val="24"/>
          <w:szCs w:val="24"/>
        </w:rPr>
        <w:t xml:space="preserve">employees can be trained before participating in the groups regarding their acceptable behavior towards their group members. </w:t>
      </w:r>
      <w:r w:rsidR="00E1618C" w:rsidRPr="00981C5A">
        <w:rPr>
          <w:rFonts w:ascii="Times New Roman" w:hAnsi="Times New Roman" w:cs="Times New Roman"/>
          <w:sz w:val="24"/>
          <w:szCs w:val="24"/>
        </w:rPr>
        <w:t xml:space="preserve">This will make sure that employees do not behave </w:t>
      </w:r>
      <w:proofErr w:type="gramStart"/>
      <w:r w:rsidR="00E1618C" w:rsidRPr="00981C5A">
        <w:rPr>
          <w:rFonts w:ascii="Times New Roman" w:hAnsi="Times New Roman" w:cs="Times New Roman"/>
          <w:sz w:val="24"/>
          <w:szCs w:val="24"/>
        </w:rPr>
        <w:t>bad</w:t>
      </w:r>
      <w:proofErr w:type="gramEnd"/>
      <w:r w:rsidR="00E1618C" w:rsidRPr="00981C5A">
        <w:rPr>
          <w:rFonts w:ascii="Times New Roman" w:hAnsi="Times New Roman" w:cs="Times New Roman"/>
          <w:sz w:val="24"/>
          <w:szCs w:val="24"/>
        </w:rPr>
        <w:t xml:space="preserve"> towards any of their colleagues while working as a group. As far as gender </w:t>
      </w:r>
      <w:r w:rsidR="00CE0979" w:rsidRPr="00981C5A">
        <w:rPr>
          <w:rFonts w:ascii="Times New Roman" w:hAnsi="Times New Roman" w:cs="Times New Roman"/>
          <w:sz w:val="24"/>
          <w:szCs w:val="24"/>
        </w:rPr>
        <w:t xml:space="preserve">is concerned, it may not be possible for the organization </w:t>
      </w:r>
      <w:r w:rsidR="008776F5" w:rsidRPr="00981C5A">
        <w:rPr>
          <w:rFonts w:ascii="Times New Roman" w:hAnsi="Times New Roman" w:cs="Times New Roman"/>
          <w:sz w:val="24"/>
          <w:szCs w:val="24"/>
        </w:rPr>
        <w:t xml:space="preserve">to form all females’ group in work setting. Organization has to come up with strict </w:t>
      </w:r>
      <w:r w:rsidR="008776F5" w:rsidRPr="00981C5A">
        <w:rPr>
          <w:rFonts w:ascii="Times New Roman" w:hAnsi="Times New Roman" w:cs="Times New Roman"/>
          <w:sz w:val="24"/>
          <w:szCs w:val="24"/>
        </w:rPr>
        <w:lastRenderedPageBreak/>
        <w:t xml:space="preserve">policies to ensure that no person is allowed to discriminate </w:t>
      </w:r>
      <w:r w:rsidR="00D101C0" w:rsidRPr="00981C5A">
        <w:rPr>
          <w:rFonts w:ascii="Times New Roman" w:hAnsi="Times New Roman" w:cs="Times New Roman"/>
          <w:sz w:val="24"/>
          <w:szCs w:val="24"/>
        </w:rPr>
        <w:t>others on the basis of their gender. Th</w:t>
      </w:r>
      <w:r w:rsidR="00446900" w:rsidRPr="00981C5A">
        <w:rPr>
          <w:rFonts w:ascii="Times New Roman" w:hAnsi="Times New Roman" w:cs="Times New Roman"/>
          <w:sz w:val="24"/>
          <w:szCs w:val="24"/>
        </w:rPr>
        <w:t xml:space="preserve">is will make sure that group members will behave appropriately towards all the group members. From an external point of view, we </w:t>
      </w:r>
      <w:r w:rsidR="004E64D2" w:rsidRPr="00981C5A">
        <w:rPr>
          <w:rFonts w:ascii="Times New Roman" w:hAnsi="Times New Roman" w:cs="Times New Roman"/>
          <w:sz w:val="24"/>
          <w:szCs w:val="24"/>
        </w:rPr>
        <w:t xml:space="preserve">can see that the image of organization </w:t>
      </w:r>
      <w:r w:rsidR="00CD0CAA" w:rsidRPr="00981C5A">
        <w:rPr>
          <w:rFonts w:ascii="Times New Roman" w:hAnsi="Times New Roman" w:cs="Times New Roman"/>
          <w:sz w:val="24"/>
          <w:szCs w:val="24"/>
        </w:rPr>
        <w:t xml:space="preserve">is affected negatively in the eyes of general public. Females and people from other genders feel reluctant </w:t>
      </w:r>
      <w:r w:rsidR="00083115" w:rsidRPr="00981C5A">
        <w:rPr>
          <w:rFonts w:ascii="Times New Roman" w:hAnsi="Times New Roman" w:cs="Times New Roman"/>
          <w:sz w:val="24"/>
          <w:szCs w:val="24"/>
        </w:rPr>
        <w:t xml:space="preserve">to apply for job in this </w:t>
      </w:r>
      <w:r w:rsidR="00B23920" w:rsidRPr="00981C5A">
        <w:rPr>
          <w:rFonts w:ascii="Times New Roman" w:hAnsi="Times New Roman" w:cs="Times New Roman"/>
          <w:sz w:val="24"/>
          <w:szCs w:val="24"/>
        </w:rPr>
        <w:t xml:space="preserve">organization and there is </w:t>
      </w:r>
      <w:r w:rsidR="00EE0A7B" w:rsidRPr="00981C5A">
        <w:rPr>
          <w:rFonts w:ascii="Times New Roman" w:hAnsi="Times New Roman" w:cs="Times New Roman"/>
          <w:sz w:val="24"/>
          <w:szCs w:val="24"/>
        </w:rPr>
        <w:t>a chance that people may also sue the organization regarding d</w:t>
      </w:r>
      <w:r w:rsidR="00130D9D" w:rsidRPr="00981C5A">
        <w:rPr>
          <w:rFonts w:ascii="Times New Roman" w:hAnsi="Times New Roman" w:cs="Times New Roman"/>
          <w:sz w:val="24"/>
          <w:szCs w:val="24"/>
        </w:rPr>
        <w:t>iscrimination.</w:t>
      </w:r>
      <w:r w:rsidR="00FD6D61" w:rsidRPr="00981C5A">
        <w:rPr>
          <w:rFonts w:ascii="Times New Roman" w:hAnsi="Times New Roman" w:cs="Times New Roman"/>
          <w:sz w:val="24"/>
          <w:szCs w:val="24"/>
        </w:rPr>
        <w:t xml:space="preserve"> </w:t>
      </w:r>
      <w:r w:rsidR="00264990" w:rsidRPr="00981C5A">
        <w:rPr>
          <w:rFonts w:ascii="Times New Roman" w:hAnsi="Times New Roman" w:cs="Times New Roman"/>
          <w:sz w:val="24"/>
          <w:szCs w:val="24"/>
        </w:rPr>
        <w:t xml:space="preserve">The owners of organization also saw the negative impact of such practices </w:t>
      </w:r>
      <w:r w:rsidR="00CF6F52" w:rsidRPr="00981C5A">
        <w:rPr>
          <w:rFonts w:ascii="Times New Roman" w:hAnsi="Times New Roman" w:cs="Times New Roman"/>
          <w:sz w:val="24"/>
          <w:szCs w:val="24"/>
        </w:rPr>
        <w:t xml:space="preserve">in the form of declining value of their wealth. </w:t>
      </w:r>
      <w:r w:rsidR="00352AB8" w:rsidRPr="00981C5A">
        <w:rPr>
          <w:rFonts w:ascii="Times New Roman" w:hAnsi="Times New Roman" w:cs="Times New Roman"/>
          <w:sz w:val="24"/>
          <w:szCs w:val="24"/>
        </w:rPr>
        <w:t xml:space="preserve">Managers also found it difficult </w:t>
      </w:r>
      <w:r w:rsidR="001C03E6" w:rsidRPr="00981C5A">
        <w:rPr>
          <w:rFonts w:ascii="Times New Roman" w:hAnsi="Times New Roman" w:cs="Times New Roman"/>
          <w:sz w:val="24"/>
          <w:szCs w:val="24"/>
        </w:rPr>
        <w:t xml:space="preserve">to manage their work tasks especially when they had to manage with people from different genders and races. </w:t>
      </w:r>
      <w:r w:rsidR="00637B2E" w:rsidRPr="00981C5A">
        <w:rPr>
          <w:rFonts w:ascii="Times New Roman" w:hAnsi="Times New Roman" w:cs="Times New Roman"/>
          <w:sz w:val="24"/>
          <w:szCs w:val="24"/>
        </w:rPr>
        <w:t xml:space="preserve">Performance suffered </w:t>
      </w:r>
      <w:r w:rsidR="003C30AA" w:rsidRPr="00981C5A">
        <w:rPr>
          <w:rFonts w:ascii="Times New Roman" w:hAnsi="Times New Roman" w:cs="Times New Roman"/>
          <w:sz w:val="24"/>
          <w:szCs w:val="24"/>
        </w:rPr>
        <w:t xml:space="preserve">on the </w:t>
      </w:r>
      <w:r w:rsidR="00FC4CEA" w:rsidRPr="00981C5A">
        <w:rPr>
          <w:rFonts w:ascii="Times New Roman" w:hAnsi="Times New Roman" w:cs="Times New Roman"/>
          <w:sz w:val="24"/>
          <w:szCs w:val="24"/>
        </w:rPr>
        <w:t xml:space="preserve">individual, group and corporate levels resulting in non-achievement of </w:t>
      </w:r>
      <w:r w:rsidR="000635AA" w:rsidRPr="00981C5A">
        <w:rPr>
          <w:rFonts w:ascii="Times New Roman" w:hAnsi="Times New Roman" w:cs="Times New Roman"/>
          <w:sz w:val="24"/>
          <w:szCs w:val="24"/>
        </w:rPr>
        <w:t xml:space="preserve">targets. </w:t>
      </w:r>
      <w:r w:rsidR="00BE2D9A" w:rsidRPr="00981C5A">
        <w:rPr>
          <w:rFonts w:ascii="Times New Roman" w:hAnsi="Times New Roman" w:cs="Times New Roman"/>
          <w:sz w:val="24"/>
          <w:szCs w:val="24"/>
        </w:rPr>
        <w:t>The final consequence of this behavior is th</w:t>
      </w:r>
      <w:r w:rsidR="00976C34" w:rsidRPr="00981C5A">
        <w:rPr>
          <w:rFonts w:ascii="Times New Roman" w:hAnsi="Times New Roman" w:cs="Times New Roman"/>
          <w:sz w:val="24"/>
          <w:szCs w:val="24"/>
        </w:rPr>
        <w:t xml:space="preserve">at the organization will remain </w:t>
      </w:r>
      <w:r w:rsidR="00103B75" w:rsidRPr="00981C5A">
        <w:rPr>
          <w:rFonts w:ascii="Times New Roman" w:hAnsi="Times New Roman" w:cs="Times New Roman"/>
          <w:sz w:val="24"/>
          <w:szCs w:val="24"/>
        </w:rPr>
        <w:t xml:space="preserve">behind its competitors in the market. The top management </w:t>
      </w:r>
      <w:r w:rsidR="009C754F" w:rsidRPr="00981C5A">
        <w:rPr>
          <w:rFonts w:ascii="Times New Roman" w:hAnsi="Times New Roman" w:cs="Times New Roman"/>
          <w:sz w:val="24"/>
          <w:szCs w:val="24"/>
        </w:rPr>
        <w:t xml:space="preserve">will also be affected as their strategic management goals and objectives will not be achieved and they will have to revise them. A large number of meetings will have to be arranged with all levels of employees so that all issues come to their knowledge. They will </w:t>
      </w:r>
      <w:r w:rsidR="00C32C36" w:rsidRPr="00981C5A">
        <w:rPr>
          <w:rFonts w:ascii="Times New Roman" w:hAnsi="Times New Roman" w:cs="Times New Roman"/>
          <w:sz w:val="24"/>
          <w:szCs w:val="24"/>
        </w:rPr>
        <w:t>make new policies regarding acceptable behavior regarding gender and racial biases. Clear commun</w:t>
      </w:r>
      <w:r w:rsidR="00CA3149" w:rsidRPr="00981C5A">
        <w:rPr>
          <w:rFonts w:ascii="Times New Roman" w:hAnsi="Times New Roman" w:cs="Times New Roman"/>
          <w:sz w:val="24"/>
          <w:szCs w:val="24"/>
        </w:rPr>
        <w:t xml:space="preserve">ication </w:t>
      </w:r>
      <w:r w:rsidR="00B95D9C" w:rsidRPr="00981C5A">
        <w:rPr>
          <w:rFonts w:ascii="Times New Roman" w:hAnsi="Times New Roman" w:cs="Times New Roman"/>
          <w:sz w:val="24"/>
          <w:szCs w:val="24"/>
        </w:rPr>
        <w:t xml:space="preserve">is also necessary </w:t>
      </w:r>
      <w:r w:rsidR="00B946E5" w:rsidRPr="00981C5A">
        <w:rPr>
          <w:rFonts w:ascii="Times New Roman" w:hAnsi="Times New Roman" w:cs="Times New Roman"/>
          <w:sz w:val="24"/>
          <w:szCs w:val="24"/>
        </w:rPr>
        <w:t xml:space="preserve">to make sure that nobody </w:t>
      </w:r>
      <w:r w:rsidR="00456C41" w:rsidRPr="00981C5A">
        <w:rPr>
          <w:rFonts w:ascii="Times New Roman" w:hAnsi="Times New Roman" w:cs="Times New Roman"/>
          <w:sz w:val="24"/>
          <w:szCs w:val="24"/>
        </w:rPr>
        <w:t xml:space="preserve">works against these practices. </w:t>
      </w:r>
      <w:r w:rsidR="00091304" w:rsidRPr="00981C5A">
        <w:rPr>
          <w:rFonts w:ascii="Times New Roman" w:hAnsi="Times New Roman" w:cs="Times New Roman"/>
          <w:sz w:val="24"/>
          <w:szCs w:val="24"/>
        </w:rPr>
        <w:t xml:space="preserve">In summary, all these steps will make sure that </w:t>
      </w:r>
      <w:r w:rsidR="005F6F93" w:rsidRPr="00981C5A">
        <w:rPr>
          <w:rFonts w:ascii="Times New Roman" w:hAnsi="Times New Roman" w:cs="Times New Roman"/>
          <w:sz w:val="24"/>
          <w:szCs w:val="24"/>
        </w:rPr>
        <w:t>the race and gender biases are minimized.</w:t>
      </w:r>
    </w:p>
    <w:p w14:paraId="6FBA7F1E" w14:textId="0C4C4BFC" w:rsidR="005F6F93" w:rsidRPr="00981C5A" w:rsidRDefault="005F6F93" w:rsidP="00981C5A">
      <w:pPr>
        <w:spacing w:line="480" w:lineRule="auto"/>
        <w:ind w:firstLine="720"/>
        <w:jc w:val="center"/>
        <w:rPr>
          <w:rFonts w:ascii="Times New Roman" w:hAnsi="Times New Roman" w:cs="Times New Roman"/>
          <w:b/>
          <w:sz w:val="24"/>
          <w:szCs w:val="24"/>
        </w:rPr>
      </w:pPr>
      <w:r w:rsidRPr="00981C5A">
        <w:rPr>
          <w:rFonts w:ascii="Times New Roman" w:hAnsi="Times New Roman" w:cs="Times New Roman"/>
          <w:b/>
          <w:sz w:val="24"/>
          <w:szCs w:val="24"/>
        </w:rPr>
        <w:t>Conclusion</w:t>
      </w:r>
    </w:p>
    <w:p w14:paraId="660BAAA2" w14:textId="38A932C8" w:rsidR="00155BB4" w:rsidRDefault="005F6F93" w:rsidP="00981C5A">
      <w:pPr>
        <w:spacing w:line="480" w:lineRule="auto"/>
        <w:ind w:firstLine="720"/>
        <w:rPr>
          <w:rFonts w:ascii="Times New Roman" w:hAnsi="Times New Roman" w:cs="Times New Roman"/>
          <w:sz w:val="24"/>
          <w:szCs w:val="24"/>
        </w:rPr>
      </w:pPr>
      <w:r w:rsidRPr="00981C5A">
        <w:rPr>
          <w:rFonts w:ascii="Times New Roman" w:hAnsi="Times New Roman" w:cs="Times New Roman"/>
          <w:sz w:val="24"/>
          <w:szCs w:val="24"/>
        </w:rPr>
        <w:tab/>
        <w:t>There should b</w:t>
      </w:r>
      <w:r w:rsidR="003D367D" w:rsidRPr="00981C5A">
        <w:rPr>
          <w:rFonts w:ascii="Times New Roman" w:hAnsi="Times New Roman" w:cs="Times New Roman"/>
          <w:sz w:val="24"/>
          <w:szCs w:val="24"/>
        </w:rPr>
        <w:t xml:space="preserve">e equal opportunity for all </w:t>
      </w:r>
      <w:r w:rsidR="000613A9" w:rsidRPr="00981C5A">
        <w:rPr>
          <w:rFonts w:ascii="Times New Roman" w:hAnsi="Times New Roman" w:cs="Times New Roman"/>
          <w:sz w:val="24"/>
          <w:szCs w:val="24"/>
        </w:rPr>
        <w:t>people to be employed at all posts. Th</w:t>
      </w:r>
      <w:r w:rsidR="00203176" w:rsidRPr="00981C5A">
        <w:rPr>
          <w:rFonts w:ascii="Times New Roman" w:hAnsi="Times New Roman" w:cs="Times New Roman"/>
          <w:sz w:val="24"/>
          <w:szCs w:val="24"/>
        </w:rPr>
        <w:t>is will be achieved by training the managers</w:t>
      </w:r>
      <w:r w:rsidR="008A4816" w:rsidRPr="00981C5A">
        <w:rPr>
          <w:rFonts w:ascii="Times New Roman" w:hAnsi="Times New Roman" w:cs="Times New Roman"/>
          <w:sz w:val="24"/>
          <w:szCs w:val="24"/>
        </w:rPr>
        <w:t xml:space="preserve"> in this regard. </w:t>
      </w:r>
      <w:r w:rsidR="00C748B9" w:rsidRPr="00981C5A">
        <w:rPr>
          <w:rFonts w:ascii="Times New Roman" w:hAnsi="Times New Roman" w:cs="Times New Roman"/>
          <w:sz w:val="24"/>
          <w:szCs w:val="24"/>
        </w:rPr>
        <w:t xml:space="preserve">As far as the human resources are concerned, the details of all employees especially regarding their races may not be </w:t>
      </w:r>
      <w:r w:rsidR="003C1247" w:rsidRPr="00981C5A">
        <w:rPr>
          <w:rFonts w:ascii="Times New Roman" w:hAnsi="Times New Roman" w:cs="Times New Roman"/>
          <w:sz w:val="24"/>
          <w:szCs w:val="24"/>
        </w:rPr>
        <w:t>shared with recruiters. As far as the gender is concerned</w:t>
      </w:r>
      <w:r w:rsidR="008738B5" w:rsidRPr="00981C5A">
        <w:rPr>
          <w:rFonts w:ascii="Times New Roman" w:hAnsi="Times New Roman" w:cs="Times New Roman"/>
          <w:sz w:val="24"/>
          <w:szCs w:val="24"/>
        </w:rPr>
        <w:t>, the major criteria for selection should be qualification and experience of the employee</w:t>
      </w:r>
      <w:r w:rsidR="00D24489" w:rsidRPr="00981C5A">
        <w:rPr>
          <w:rFonts w:ascii="Times New Roman" w:hAnsi="Times New Roman" w:cs="Times New Roman"/>
          <w:sz w:val="24"/>
          <w:szCs w:val="24"/>
        </w:rPr>
        <w:t xml:space="preserve">. Within the organization, employees must know </w:t>
      </w:r>
      <w:r w:rsidR="00D24489" w:rsidRPr="00981C5A">
        <w:rPr>
          <w:rFonts w:ascii="Times New Roman" w:hAnsi="Times New Roman" w:cs="Times New Roman"/>
          <w:sz w:val="24"/>
          <w:szCs w:val="24"/>
        </w:rPr>
        <w:lastRenderedPageBreak/>
        <w:t xml:space="preserve">what behavior will be acceptable or otherwise. </w:t>
      </w:r>
      <w:r w:rsidR="00CA7307" w:rsidRPr="00981C5A">
        <w:rPr>
          <w:rFonts w:ascii="Times New Roman" w:hAnsi="Times New Roman" w:cs="Times New Roman"/>
          <w:sz w:val="24"/>
          <w:szCs w:val="24"/>
        </w:rPr>
        <w:t xml:space="preserve">In the first place, if there were clear guidelines for employees to follow, this problem would not have taken place. The future managers can learn many things from this scenario. </w:t>
      </w:r>
      <w:r w:rsidR="00933951" w:rsidRPr="00981C5A">
        <w:rPr>
          <w:rFonts w:ascii="Times New Roman" w:hAnsi="Times New Roman" w:cs="Times New Roman"/>
          <w:sz w:val="24"/>
          <w:szCs w:val="24"/>
        </w:rPr>
        <w:t xml:space="preserve">Diverse workforce will present many challenges to these managers and they must have clear directions about how to tackle them. </w:t>
      </w:r>
      <w:r w:rsidR="007B3F30" w:rsidRPr="00981C5A">
        <w:rPr>
          <w:rFonts w:ascii="Times New Roman" w:hAnsi="Times New Roman" w:cs="Times New Roman"/>
          <w:sz w:val="24"/>
          <w:szCs w:val="24"/>
        </w:rPr>
        <w:t xml:space="preserve">Managers will be successful if they focus on the </w:t>
      </w:r>
      <w:r w:rsidR="006D4F0C" w:rsidRPr="00981C5A">
        <w:rPr>
          <w:rFonts w:ascii="Times New Roman" w:hAnsi="Times New Roman" w:cs="Times New Roman"/>
          <w:sz w:val="24"/>
          <w:szCs w:val="24"/>
        </w:rPr>
        <w:t xml:space="preserve">performance, there will </w:t>
      </w:r>
      <w:r w:rsidR="00763874" w:rsidRPr="00981C5A">
        <w:rPr>
          <w:rFonts w:ascii="Times New Roman" w:hAnsi="Times New Roman" w:cs="Times New Roman"/>
          <w:sz w:val="24"/>
          <w:szCs w:val="24"/>
        </w:rPr>
        <w:t xml:space="preserve">be less </w:t>
      </w:r>
      <w:r w:rsidR="00713D83" w:rsidRPr="00981C5A">
        <w:rPr>
          <w:rFonts w:ascii="Times New Roman" w:hAnsi="Times New Roman" w:cs="Times New Roman"/>
          <w:sz w:val="24"/>
          <w:szCs w:val="24"/>
        </w:rPr>
        <w:t>problems for them</w:t>
      </w:r>
      <w:r w:rsidR="000C7DC3" w:rsidRPr="00981C5A">
        <w:rPr>
          <w:rFonts w:ascii="Times New Roman" w:hAnsi="Times New Roman" w:cs="Times New Roman"/>
          <w:sz w:val="24"/>
          <w:szCs w:val="24"/>
        </w:rPr>
        <w:t>.</w:t>
      </w:r>
      <w:r w:rsidR="009B4D46" w:rsidRPr="00981C5A">
        <w:rPr>
          <w:rFonts w:ascii="Times New Roman" w:hAnsi="Times New Roman" w:cs="Times New Roman"/>
          <w:sz w:val="24"/>
          <w:szCs w:val="24"/>
        </w:rPr>
        <w:t xml:space="preserve"> </w:t>
      </w:r>
      <w:r w:rsidR="00E04398" w:rsidRPr="00981C5A">
        <w:rPr>
          <w:rFonts w:ascii="Times New Roman" w:hAnsi="Times New Roman" w:cs="Times New Roman"/>
          <w:sz w:val="24"/>
          <w:szCs w:val="24"/>
        </w:rPr>
        <w:t xml:space="preserve">The future managers </w:t>
      </w:r>
      <w:r w:rsidR="007A1D50" w:rsidRPr="00981C5A">
        <w:rPr>
          <w:rFonts w:ascii="Times New Roman" w:hAnsi="Times New Roman" w:cs="Times New Roman"/>
          <w:sz w:val="24"/>
          <w:szCs w:val="24"/>
        </w:rPr>
        <w:t xml:space="preserve">will have to study the biases in detail and then try to see if there </w:t>
      </w:r>
      <w:r w:rsidR="00B60949" w:rsidRPr="00981C5A">
        <w:rPr>
          <w:rFonts w:ascii="Times New Roman" w:hAnsi="Times New Roman" w:cs="Times New Roman"/>
          <w:sz w:val="24"/>
          <w:szCs w:val="24"/>
        </w:rPr>
        <w:t xml:space="preserve">is any biases currently </w:t>
      </w:r>
      <w:r w:rsidR="005E64A6" w:rsidRPr="00981C5A">
        <w:rPr>
          <w:rFonts w:ascii="Times New Roman" w:hAnsi="Times New Roman" w:cs="Times New Roman"/>
          <w:sz w:val="24"/>
          <w:szCs w:val="24"/>
        </w:rPr>
        <w:t xml:space="preserve">practiced in their organization </w:t>
      </w:r>
      <w:r w:rsidR="001B164B" w:rsidRPr="00981C5A">
        <w:rPr>
          <w:rFonts w:ascii="Times New Roman" w:hAnsi="Times New Roman" w:cs="Times New Roman"/>
          <w:sz w:val="24"/>
          <w:szCs w:val="24"/>
        </w:rPr>
        <w:t>or not. They can take guidelines from the seniors to make sure they take the right decisions.</w:t>
      </w:r>
    </w:p>
    <w:p w14:paraId="4E0DEBB6" w14:textId="77777777" w:rsidR="00155BB4" w:rsidRDefault="00155BB4">
      <w:pPr>
        <w:rPr>
          <w:rFonts w:ascii="Times New Roman" w:hAnsi="Times New Roman" w:cs="Times New Roman"/>
          <w:sz w:val="24"/>
          <w:szCs w:val="24"/>
        </w:rPr>
      </w:pPr>
      <w:r>
        <w:rPr>
          <w:rFonts w:ascii="Times New Roman" w:hAnsi="Times New Roman" w:cs="Times New Roman"/>
          <w:sz w:val="24"/>
          <w:szCs w:val="24"/>
        </w:rPr>
        <w:br w:type="page"/>
      </w:r>
    </w:p>
    <w:sdt>
      <w:sdtPr>
        <w:id w:val="-521630230"/>
        <w:docPartObj>
          <w:docPartGallery w:val="Bibliographies"/>
          <w:docPartUnique/>
        </w:docPartObj>
      </w:sdtPr>
      <w:sdtEndPr>
        <w:rPr>
          <w:rFonts w:asciiTheme="minorHAnsi" w:eastAsiaTheme="minorHAnsi" w:hAnsiTheme="minorHAnsi" w:cstheme="minorBidi"/>
          <w:color w:val="auto"/>
          <w:sz w:val="22"/>
          <w:szCs w:val="22"/>
        </w:rPr>
      </w:sdtEndPr>
      <w:sdtContent>
        <w:p w14:paraId="2A19EEA3" w14:textId="2794CFC9" w:rsidR="00155BB4" w:rsidRPr="00274618" w:rsidRDefault="00155BB4" w:rsidP="00274618">
          <w:pPr>
            <w:pStyle w:val="Heading1"/>
            <w:spacing w:line="480" w:lineRule="auto"/>
            <w:jc w:val="center"/>
            <w:rPr>
              <w:rFonts w:ascii="Times New Roman" w:hAnsi="Times New Roman" w:cs="Times New Roman"/>
              <w:b/>
              <w:color w:val="auto"/>
              <w:sz w:val="24"/>
              <w:szCs w:val="24"/>
            </w:rPr>
          </w:pPr>
          <w:r w:rsidRPr="00274618">
            <w:rPr>
              <w:rFonts w:ascii="Times New Roman" w:hAnsi="Times New Roman" w:cs="Times New Roman"/>
              <w:b/>
              <w:color w:val="auto"/>
              <w:sz w:val="24"/>
              <w:szCs w:val="24"/>
            </w:rPr>
            <w:t>Reference</w:t>
          </w:r>
        </w:p>
        <w:sdt>
          <w:sdtPr>
            <w:rPr>
              <w:rFonts w:ascii="Times New Roman" w:hAnsi="Times New Roman" w:cs="Times New Roman"/>
              <w:sz w:val="24"/>
              <w:szCs w:val="24"/>
            </w:rPr>
            <w:id w:val="-573587230"/>
            <w:bibliography/>
          </w:sdtPr>
          <w:sdtContent>
            <w:p w14:paraId="0A1B1A5F" w14:textId="77777777" w:rsidR="00155BB4" w:rsidRPr="00274618" w:rsidRDefault="00155BB4" w:rsidP="00274618">
              <w:pPr>
                <w:pStyle w:val="Bibliography"/>
                <w:spacing w:line="480" w:lineRule="auto"/>
                <w:ind w:left="720" w:hanging="720"/>
                <w:rPr>
                  <w:rFonts w:ascii="Times New Roman" w:hAnsi="Times New Roman" w:cs="Times New Roman"/>
                  <w:noProof/>
                  <w:sz w:val="24"/>
                  <w:szCs w:val="24"/>
                </w:rPr>
              </w:pPr>
              <w:r w:rsidRPr="00274618">
                <w:rPr>
                  <w:rFonts w:ascii="Times New Roman" w:hAnsi="Times New Roman" w:cs="Times New Roman"/>
                  <w:sz w:val="24"/>
                  <w:szCs w:val="24"/>
                </w:rPr>
                <w:fldChar w:fldCharType="begin"/>
              </w:r>
              <w:r w:rsidRPr="00274618">
                <w:rPr>
                  <w:rFonts w:ascii="Times New Roman" w:hAnsi="Times New Roman" w:cs="Times New Roman"/>
                  <w:sz w:val="24"/>
                  <w:szCs w:val="24"/>
                </w:rPr>
                <w:instrText xml:space="preserve"> BIBLIOGRAPHY </w:instrText>
              </w:r>
              <w:r w:rsidRPr="00274618">
                <w:rPr>
                  <w:rFonts w:ascii="Times New Roman" w:hAnsi="Times New Roman" w:cs="Times New Roman"/>
                  <w:sz w:val="24"/>
                  <w:szCs w:val="24"/>
                </w:rPr>
                <w:fldChar w:fldCharType="separate"/>
              </w:r>
              <w:r w:rsidRPr="00274618">
                <w:rPr>
                  <w:rFonts w:ascii="Times New Roman" w:hAnsi="Times New Roman" w:cs="Times New Roman"/>
                  <w:noProof/>
                  <w:sz w:val="24"/>
                  <w:szCs w:val="24"/>
                </w:rPr>
                <w:t xml:space="preserve">Sims, J. (n.d.). Learning and Decision Making. In </w:t>
              </w:r>
              <w:r w:rsidRPr="00274618">
                <w:rPr>
                  <w:rFonts w:ascii="Times New Roman" w:hAnsi="Times New Roman" w:cs="Times New Roman"/>
                  <w:i/>
                  <w:iCs/>
                  <w:noProof/>
                  <w:sz w:val="24"/>
                  <w:szCs w:val="24"/>
                </w:rPr>
                <w:t>Organizational Behavior.</w:t>
              </w:r>
              <w:r w:rsidRPr="00274618">
                <w:rPr>
                  <w:rFonts w:ascii="Times New Roman" w:hAnsi="Times New Roman" w:cs="Times New Roman"/>
                  <w:noProof/>
                  <w:sz w:val="24"/>
                  <w:szCs w:val="24"/>
                </w:rPr>
                <w:t xml:space="preserve"> </w:t>
              </w:r>
            </w:p>
            <w:p w14:paraId="3FE4A47A" w14:textId="4CCF5819" w:rsidR="00155BB4" w:rsidRDefault="00155BB4" w:rsidP="00274618">
              <w:pPr>
                <w:spacing w:line="480" w:lineRule="auto"/>
              </w:pPr>
              <w:r w:rsidRPr="00274618">
                <w:rPr>
                  <w:rFonts w:ascii="Times New Roman" w:hAnsi="Times New Roman" w:cs="Times New Roman"/>
                  <w:b/>
                  <w:bCs/>
                  <w:noProof/>
                  <w:sz w:val="24"/>
                  <w:szCs w:val="24"/>
                </w:rPr>
                <w:fldChar w:fldCharType="end"/>
              </w:r>
            </w:p>
          </w:sdtContent>
        </w:sdt>
      </w:sdtContent>
    </w:sdt>
    <w:p w14:paraId="5262F04A" w14:textId="77777777" w:rsidR="005F6F93" w:rsidRPr="00981C5A" w:rsidRDefault="005F6F93" w:rsidP="00981C5A">
      <w:pPr>
        <w:spacing w:line="480" w:lineRule="auto"/>
        <w:ind w:firstLine="720"/>
        <w:rPr>
          <w:rFonts w:ascii="Times New Roman" w:hAnsi="Times New Roman" w:cs="Times New Roman"/>
          <w:sz w:val="24"/>
          <w:szCs w:val="24"/>
        </w:rPr>
      </w:pPr>
    </w:p>
    <w:sectPr w:rsidR="005F6F93" w:rsidRPr="00981C5A" w:rsidSect="00CD193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6BC994" w14:textId="77777777" w:rsidR="008E3B9F" w:rsidRDefault="008E3B9F" w:rsidP="00CD1933">
      <w:pPr>
        <w:spacing w:after="0" w:line="240" w:lineRule="auto"/>
      </w:pPr>
      <w:r>
        <w:separator/>
      </w:r>
    </w:p>
  </w:endnote>
  <w:endnote w:type="continuationSeparator" w:id="0">
    <w:p w14:paraId="20182F06" w14:textId="77777777" w:rsidR="008E3B9F" w:rsidRDefault="008E3B9F" w:rsidP="00CD1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F804BC" w14:textId="77777777" w:rsidR="00752294" w:rsidRDefault="0075229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C4D94" w14:textId="77777777" w:rsidR="00752294" w:rsidRDefault="0075229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552A3" w14:textId="77777777" w:rsidR="00752294" w:rsidRDefault="007522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E4723" w14:textId="77777777" w:rsidR="008E3B9F" w:rsidRDefault="008E3B9F" w:rsidP="00CD1933">
      <w:pPr>
        <w:spacing w:after="0" w:line="240" w:lineRule="auto"/>
      </w:pPr>
      <w:r>
        <w:separator/>
      </w:r>
    </w:p>
  </w:footnote>
  <w:footnote w:type="continuationSeparator" w:id="0">
    <w:p w14:paraId="500DEDCE" w14:textId="77777777" w:rsidR="008E3B9F" w:rsidRDefault="008E3B9F" w:rsidP="00CD193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3E3998" w14:textId="77777777" w:rsidR="00752294" w:rsidRDefault="0075229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0819384"/>
      <w:docPartObj>
        <w:docPartGallery w:val="Page Numbers (Top of Page)"/>
        <w:docPartUnique/>
      </w:docPartObj>
    </w:sdtPr>
    <w:sdtEndPr>
      <w:rPr>
        <w:noProof/>
      </w:rPr>
    </w:sdtEndPr>
    <w:sdtContent>
      <w:p w14:paraId="51DFFCE6" w14:textId="2ACE0247" w:rsidR="00752294" w:rsidRDefault="00752294">
        <w:pPr>
          <w:pStyle w:val="Header"/>
          <w:jc w:val="right"/>
        </w:pPr>
        <w:r>
          <w:fldChar w:fldCharType="begin"/>
        </w:r>
        <w:r>
          <w:instrText xml:space="preserve"> PAGE   \* MERGEFORMAT </w:instrText>
        </w:r>
        <w:r>
          <w:fldChar w:fldCharType="separate"/>
        </w:r>
        <w:r w:rsidR="003D322B">
          <w:rPr>
            <w:noProof/>
          </w:rPr>
          <w:t>2</w:t>
        </w:r>
        <w:r>
          <w:rPr>
            <w:noProof/>
          </w:rPr>
          <w:fldChar w:fldCharType="end"/>
        </w:r>
      </w:p>
    </w:sdtContent>
  </w:sdt>
  <w:p w14:paraId="17FE8D50" w14:textId="4861B922" w:rsidR="00752294" w:rsidRPr="003D322B" w:rsidRDefault="00752294">
    <w:pPr>
      <w:pStyle w:val="Header"/>
      <w:rPr>
        <w:rFonts w:ascii="Times New Roman" w:hAnsi="Times New Roman" w:cs="Times New Roman"/>
        <w:sz w:val="24"/>
        <w:szCs w:val="24"/>
      </w:rPr>
    </w:pPr>
    <w:bookmarkStart w:id="0" w:name="_GoBack"/>
    <w:r w:rsidRPr="003D322B">
      <w:rPr>
        <w:rFonts w:ascii="Times New Roman" w:hAnsi="Times New Roman" w:cs="Times New Roman"/>
        <w:sz w:val="24"/>
        <w:szCs w:val="24"/>
      </w:rPr>
      <w:t>BIASES</w:t>
    </w:r>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5776248"/>
      <w:docPartObj>
        <w:docPartGallery w:val="Page Numbers (Top of Page)"/>
        <w:docPartUnique/>
      </w:docPartObj>
    </w:sdtPr>
    <w:sdtEndPr>
      <w:rPr>
        <w:noProof/>
      </w:rPr>
    </w:sdtEndPr>
    <w:sdtContent>
      <w:p w14:paraId="31E8E459" w14:textId="0F2B8899" w:rsidR="00CD1933" w:rsidRDefault="00CD1933">
        <w:pPr>
          <w:pStyle w:val="Header"/>
          <w:jc w:val="right"/>
        </w:pPr>
        <w:r>
          <w:fldChar w:fldCharType="begin"/>
        </w:r>
        <w:r>
          <w:instrText xml:space="preserve"> PAGE   \* MERGEFORMAT </w:instrText>
        </w:r>
        <w:r>
          <w:fldChar w:fldCharType="separate"/>
        </w:r>
        <w:r w:rsidR="003D322B">
          <w:rPr>
            <w:noProof/>
          </w:rPr>
          <w:t>1</w:t>
        </w:r>
        <w:r>
          <w:rPr>
            <w:noProof/>
          </w:rPr>
          <w:fldChar w:fldCharType="end"/>
        </w:r>
      </w:p>
    </w:sdtContent>
  </w:sdt>
  <w:p w14:paraId="0D71354E" w14:textId="376C9868" w:rsidR="00CD1933" w:rsidRPr="00020341" w:rsidRDefault="00020341">
    <w:pPr>
      <w:pStyle w:val="Header"/>
      <w:rPr>
        <w:rFonts w:ascii="Times New Roman" w:hAnsi="Times New Roman" w:cs="Times New Roman"/>
        <w:sz w:val="24"/>
        <w:szCs w:val="24"/>
      </w:rPr>
    </w:pPr>
    <w:r w:rsidRPr="00020341">
      <w:rPr>
        <w:rFonts w:ascii="Times New Roman" w:hAnsi="Times New Roman" w:cs="Times New Roman"/>
        <w:sz w:val="24"/>
        <w:szCs w:val="24"/>
      </w:rPr>
      <w:t>Running Head: BIAS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MjK1MDczsTQ0NjNU0lEKTi0uzszPAykwqgUAlmDl1ywAAAA="/>
  </w:docVars>
  <w:rsids>
    <w:rsidRoot w:val="00E1505D"/>
    <w:rsid w:val="00020341"/>
    <w:rsid w:val="0004484D"/>
    <w:rsid w:val="00047397"/>
    <w:rsid w:val="000613A9"/>
    <w:rsid w:val="000635AA"/>
    <w:rsid w:val="0006476C"/>
    <w:rsid w:val="000661C4"/>
    <w:rsid w:val="0007679E"/>
    <w:rsid w:val="00083115"/>
    <w:rsid w:val="00091304"/>
    <w:rsid w:val="00091805"/>
    <w:rsid w:val="000A1689"/>
    <w:rsid w:val="000A7935"/>
    <w:rsid w:val="000C4606"/>
    <w:rsid w:val="000C7DC3"/>
    <w:rsid w:val="000E5E2A"/>
    <w:rsid w:val="000F2238"/>
    <w:rsid w:val="00103B75"/>
    <w:rsid w:val="00116655"/>
    <w:rsid w:val="00125F6C"/>
    <w:rsid w:val="001308D7"/>
    <w:rsid w:val="00130D9D"/>
    <w:rsid w:val="00155BB4"/>
    <w:rsid w:val="0015618C"/>
    <w:rsid w:val="00184EFE"/>
    <w:rsid w:val="001B164B"/>
    <w:rsid w:val="001C03E6"/>
    <w:rsid w:val="001F33DE"/>
    <w:rsid w:val="001F392F"/>
    <w:rsid w:val="00203176"/>
    <w:rsid w:val="00213F18"/>
    <w:rsid w:val="00232EA6"/>
    <w:rsid w:val="00240B6E"/>
    <w:rsid w:val="002455EA"/>
    <w:rsid w:val="00246201"/>
    <w:rsid w:val="00264990"/>
    <w:rsid w:val="00274618"/>
    <w:rsid w:val="002B7D2C"/>
    <w:rsid w:val="002C3EC1"/>
    <w:rsid w:val="00311667"/>
    <w:rsid w:val="00352AB8"/>
    <w:rsid w:val="003A2091"/>
    <w:rsid w:val="003A3534"/>
    <w:rsid w:val="003B0FEA"/>
    <w:rsid w:val="003C1247"/>
    <w:rsid w:val="003C30AA"/>
    <w:rsid w:val="003D322B"/>
    <w:rsid w:val="003D367D"/>
    <w:rsid w:val="003D5481"/>
    <w:rsid w:val="003E36DA"/>
    <w:rsid w:val="00412BB2"/>
    <w:rsid w:val="00446900"/>
    <w:rsid w:val="00456C41"/>
    <w:rsid w:val="004738F2"/>
    <w:rsid w:val="00497F9F"/>
    <w:rsid w:val="004E64D2"/>
    <w:rsid w:val="005448F2"/>
    <w:rsid w:val="0055166D"/>
    <w:rsid w:val="00560F5C"/>
    <w:rsid w:val="0058743B"/>
    <w:rsid w:val="005A3DB1"/>
    <w:rsid w:val="005E64A6"/>
    <w:rsid w:val="005F6F93"/>
    <w:rsid w:val="00637B2E"/>
    <w:rsid w:val="006455F6"/>
    <w:rsid w:val="00687A17"/>
    <w:rsid w:val="00691D15"/>
    <w:rsid w:val="006C1473"/>
    <w:rsid w:val="006C215E"/>
    <w:rsid w:val="006D4F0C"/>
    <w:rsid w:val="0071237D"/>
    <w:rsid w:val="00713D83"/>
    <w:rsid w:val="00723ECA"/>
    <w:rsid w:val="00737A92"/>
    <w:rsid w:val="00752294"/>
    <w:rsid w:val="00763874"/>
    <w:rsid w:val="0077176F"/>
    <w:rsid w:val="0078005F"/>
    <w:rsid w:val="007929E2"/>
    <w:rsid w:val="007A1D50"/>
    <w:rsid w:val="007A1DEF"/>
    <w:rsid w:val="007A2723"/>
    <w:rsid w:val="007B30D3"/>
    <w:rsid w:val="007B3F30"/>
    <w:rsid w:val="007D32D1"/>
    <w:rsid w:val="00832F24"/>
    <w:rsid w:val="008417DA"/>
    <w:rsid w:val="008527E1"/>
    <w:rsid w:val="008738B5"/>
    <w:rsid w:val="008776F5"/>
    <w:rsid w:val="008A4816"/>
    <w:rsid w:val="008D60DC"/>
    <w:rsid w:val="008E3B9F"/>
    <w:rsid w:val="00900E79"/>
    <w:rsid w:val="00917BE6"/>
    <w:rsid w:val="00933951"/>
    <w:rsid w:val="0095157E"/>
    <w:rsid w:val="0096160B"/>
    <w:rsid w:val="009651E7"/>
    <w:rsid w:val="00976C34"/>
    <w:rsid w:val="00981C5A"/>
    <w:rsid w:val="00984FF1"/>
    <w:rsid w:val="009A00CD"/>
    <w:rsid w:val="009A6DEE"/>
    <w:rsid w:val="009B4D46"/>
    <w:rsid w:val="009C754F"/>
    <w:rsid w:val="00A50166"/>
    <w:rsid w:val="00A52F88"/>
    <w:rsid w:val="00A53FE2"/>
    <w:rsid w:val="00A55054"/>
    <w:rsid w:val="00A623B0"/>
    <w:rsid w:val="00A90310"/>
    <w:rsid w:val="00AA647E"/>
    <w:rsid w:val="00AD12C6"/>
    <w:rsid w:val="00AE19A5"/>
    <w:rsid w:val="00B01594"/>
    <w:rsid w:val="00B0259C"/>
    <w:rsid w:val="00B12EF1"/>
    <w:rsid w:val="00B1778D"/>
    <w:rsid w:val="00B22A94"/>
    <w:rsid w:val="00B23920"/>
    <w:rsid w:val="00B55592"/>
    <w:rsid w:val="00B60949"/>
    <w:rsid w:val="00B66D2C"/>
    <w:rsid w:val="00B912D1"/>
    <w:rsid w:val="00B922EA"/>
    <w:rsid w:val="00B9316E"/>
    <w:rsid w:val="00B946E5"/>
    <w:rsid w:val="00B95D9C"/>
    <w:rsid w:val="00BA29CD"/>
    <w:rsid w:val="00BB4752"/>
    <w:rsid w:val="00BE1BE6"/>
    <w:rsid w:val="00BE2D9A"/>
    <w:rsid w:val="00C07A7F"/>
    <w:rsid w:val="00C225F5"/>
    <w:rsid w:val="00C27A53"/>
    <w:rsid w:val="00C32C36"/>
    <w:rsid w:val="00C45A61"/>
    <w:rsid w:val="00C550EA"/>
    <w:rsid w:val="00C55EC3"/>
    <w:rsid w:val="00C55F08"/>
    <w:rsid w:val="00C64574"/>
    <w:rsid w:val="00C748B9"/>
    <w:rsid w:val="00C979EC"/>
    <w:rsid w:val="00CA3149"/>
    <w:rsid w:val="00CA51AC"/>
    <w:rsid w:val="00CA7307"/>
    <w:rsid w:val="00CD0CAA"/>
    <w:rsid w:val="00CD1933"/>
    <w:rsid w:val="00CD7DA4"/>
    <w:rsid w:val="00CE0979"/>
    <w:rsid w:val="00CF6C42"/>
    <w:rsid w:val="00CF6F52"/>
    <w:rsid w:val="00D101C0"/>
    <w:rsid w:val="00D12B5B"/>
    <w:rsid w:val="00D1706F"/>
    <w:rsid w:val="00D205F1"/>
    <w:rsid w:val="00D24489"/>
    <w:rsid w:val="00D6193D"/>
    <w:rsid w:val="00D8615E"/>
    <w:rsid w:val="00D93DDF"/>
    <w:rsid w:val="00DA279E"/>
    <w:rsid w:val="00DB7B25"/>
    <w:rsid w:val="00DC466F"/>
    <w:rsid w:val="00DD4314"/>
    <w:rsid w:val="00E04398"/>
    <w:rsid w:val="00E1505D"/>
    <w:rsid w:val="00E1618C"/>
    <w:rsid w:val="00E7658C"/>
    <w:rsid w:val="00E9584B"/>
    <w:rsid w:val="00EE0A7B"/>
    <w:rsid w:val="00EE0D91"/>
    <w:rsid w:val="00EE2986"/>
    <w:rsid w:val="00EF3D1A"/>
    <w:rsid w:val="00F04F85"/>
    <w:rsid w:val="00F65140"/>
    <w:rsid w:val="00FC4CEA"/>
    <w:rsid w:val="00FD6D61"/>
    <w:rsid w:val="00FF5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1F903"/>
  <w15:chartTrackingRefBased/>
  <w15:docId w15:val="{78B58A83-729C-4B7A-9568-562819BFC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5B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BB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55BB4"/>
  </w:style>
  <w:style w:type="paragraph" w:styleId="Header">
    <w:name w:val="header"/>
    <w:basedOn w:val="Normal"/>
    <w:link w:val="HeaderChar"/>
    <w:uiPriority w:val="99"/>
    <w:unhideWhenUsed/>
    <w:rsid w:val="00CD1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933"/>
  </w:style>
  <w:style w:type="paragraph" w:styleId="Footer">
    <w:name w:val="footer"/>
    <w:basedOn w:val="Normal"/>
    <w:link w:val="FooterChar"/>
    <w:uiPriority w:val="99"/>
    <w:unhideWhenUsed/>
    <w:rsid w:val="00CD1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9327802">
      <w:bodyDiv w:val="1"/>
      <w:marLeft w:val="0"/>
      <w:marRight w:val="0"/>
      <w:marTop w:val="0"/>
      <w:marBottom w:val="0"/>
      <w:divBdr>
        <w:top w:val="none" w:sz="0" w:space="0" w:color="auto"/>
        <w:left w:val="none" w:sz="0" w:space="0" w:color="auto"/>
        <w:bottom w:val="none" w:sz="0" w:space="0" w:color="auto"/>
        <w:right w:val="none" w:sz="0" w:space="0" w:color="auto"/>
      </w:divBdr>
    </w:div>
    <w:div w:id="1258248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a</b:Tag>
    <b:SourceType>BookSection</b:SourceType>
    <b:Guid>{B13038E3-05B6-4405-A2EA-BA3AEBC58E21}</b:Guid>
    <b:Title>Learning and Decision Making</b:Title>
    <b:Author>
      <b:Author>
        <b:NameList>
          <b:Person>
            <b:Last>Sims</b:Last>
            <b:First>Jeanne</b:First>
          </b:Person>
        </b:NameList>
      </b:Author>
    </b:Author>
    <b:BookTitle>Organizational Behavior</b:BookTitle>
    <b:RefOrder>1</b:RefOrder>
  </b:Source>
</b:Sources>
</file>

<file path=customXml/itemProps1.xml><?xml version="1.0" encoding="utf-8"?>
<ds:datastoreItem xmlns:ds="http://schemas.openxmlformats.org/officeDocument/2006/customXml" ds:itemID="{163697E8-0BAA-4FFC-85CF-443129E2D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Gilly</dc:creator>
  <cp:keywords/>
  <dc:description/>
  <cp:lastModifiedBy>Adam Gilly</cp:lastModifiedBy>
  <cp:revision>9</cp:revision>
  <dcterms:created xsi:type="dcterms:W3CDTF">2019-11-03T04:00:00Z</dcterms:created>
  <dcterms:modified xsi:type="dcterms:W3CDTF">2019-11-03T04:12:00Z</dcterms:modified>
</cp:coreProperties>
</file>